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C4C923" w14:textId="77777777" w:rsidR="00A86E47" w:rsidRPr="001D07D5" w:rsidRDefault="00A330A5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6650C51" w14:textId="7773216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)</w:t>
      </w:r>
      <w:r w:rsidRPr="001D07D5">
        <w:rPr>
          <w:rStyle w:val="OperatorTok"/>
          <w:rFonts w:ascii="Segoe UI" w:hAnsi="Segoe UI" w:cs="Segoe UI"/>
        </w:rPr>
        <w:t>;</w:t>
      </w:r>
    </w:p>
    <w:p w14:paraId="4D968001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21B97484" w14:textId="1789566F" w:rsidR="00A86E47" w:rsidRPr="001D07D5" w:rsidRDefault="00A330A5">
      <w:pPr>
        <w:pStyle w:val="Compact"/>
        <w:numPr>
          <w:ilvl w:val="2"/>
          <w:numId w:val="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, 4]</w:t>
      </w:r>
      <w:r w:rsidR="001E4614">
        <w:rPr>
          <w:rStyle w:val="VerbatimChar"/>
          <w:rFonts w:ascii="Segoe UI" w:hAnsi="Segoe UI" w:cs="Segoe UI"/>
        </w:rPr>
        <w:t xml:space="preserve">  guess  [correct]</w:t>
      </w:r>
      <w:r w:rsidRPr="001D07D5">
        <w:rPr>
          <w:rFonts w:ascii="Segoe UI" w:hAnsi="Segoe UI" w:cs="Segoe UI"/>
        </w:rPr>
        <w:br/>
      </w:r>
    </w:p>
    <w:p w14:paraId="62B7B0BC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C0412C2" w14:textId="77777777" w:rsidR="00A86E47" w:rsidRPr="001D07D5" w:rsidRDefault="00A330A5">
      <w:pPr>
        <w:pStyle w:val="Compact"/>
        <w:numPr>
          <w:ilvl w:val="2"/>
          <w:numId w:val="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4, 1, 2, 3]</w:t>
      </w:r>
      <w:r w:rsidRPr="001D07D5">
        <w:rPr>
          <w:rFonts w:ascii="Segoe UI" w:hAnsi="Segoe UI" w:cs="Segoe UI"/>
        </w:rPr>
        <w:br/>
      </w:r>
    </w:p>
    <w:p w14:paraId="03507CFD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41D7A796" w14:textId="77777777" w:rsidR="00A86E47" w:rsidRPr="001D07D5" w:rsidRDefault="00A330A5">
      <w:pPr>
        <w:pStyle w:val="Compact"/>
        <w:numPr>
          <w:ilvl w:val="2"/>
          <w:numId w:val="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09450FBF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979CC3B" w14:textId="0AC58F75" w:rsidR="00A86E47" w:rsidRPr="001E4614" w:rsidRDefault="00A330A5">
      <w:pPr>
        <w:pStyle w:val="Compact"/>
        <w:numPr>
          <w:ilvl w:val="2"/>
          <w:numId w:val="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81D38A5" w14:textId="3A8F8569" w:rsidR="001E4614" w:rsidRPr="001D07D5" w:rsidRDefault="001E4614" w:rsidP="001E4614">
      <w:pPr>
        <w:pStyle w:val="Compact"/>
        <w:ind w:left="2160"/>
        <w:rPr>
          <w:rFonts w:ascii="Segoe UI" w:hAnsi="Segoe UI" w:cs="Segoe UI"/>
        </w:rPr>
      </w:pPr>
      <w:r>
        <w:rPr>
          <w:noProof/>
        </w:rPr>
        <w:drawing>
          <wp:inline distT="0" distB="0" distL="0" distR="0" wp14:anchorId="2EFDD321" wp14:editId="5D789A18">
            <wp:extent cx="5943600" cy="3343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CD5F8" w14:textId="77777777" w:rsidR="00A86E47" w:rsidRPr="001D07D5" w:rsidRDefault="00A330A5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BC93919" w14:textId="27C2A469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anan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herr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21A06227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20E24591" w14:textId="143B0659" w:rsidR="00A86E47" w:rsidRPr="001D07D5" w:rsidRDefault="00A330A5">
      <w:pPr>
        <w:pStyle w:val="Compact"/>
        <w:numPr>
          <w:ilvl w:val="2"/>
          <w:numId w:val="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"apple", "banana"], "cherry"</w:t>
      </w:r>
      <w:r w:rsidR="001E4614">
        <w:rPr>
          <w:rStyle w:val="VerbatimChar"/>
          <w:rFonts w:ascii="Segoe UI" w:hAnsi="Segoe UI" w:cs="Segoe UI"/>
        </w:rPr>
        <w:t xml:space="preserve">  </w:t>
      </w:r>
      <w:r w:rsidR="007956D8">
        <w:rPr>
          <w:rStyle w:val="VerbatimChar"/>
          <w:rFonts w:ascii="Segoe UI" w:hAnsi="Segoe UI" w:cs="Segoe UI"/>
        </w:rPr>
        <w:t>[correct</w:t>
      </w:r>
      <w:bookmarkStart w:id="0" w:name="_GoBack"/>
      <w:bookmarkEnd w:id="0"/>
      <w:r w:rsidR="007956D8">
        <w:rPr>
          <w:rStyle w:val="VerbatimChar"/>
          <w:rFonts w:ascii="Segoe UI" w:hAnsi="Segoe UI" w:cs="Segoe UI"/>
        </w:rPr>
        <w:t>]</w:t>
      </w:r>
      <w:r w:rsidR="001E4614">
        <w:rPr>
          <w:rStyle w:val="VerbatimChar"/>
          <w:rFonts w:ascii="Segoe UI" w:hAnsi="Segoe UI" w:cs="Segoe UI"/>
        </w:rPr>
        <w:t xml:space="preserve">    </w:t>
      </w:r>
      <w:r w:rsidRPr="001D07D5">
        <w:rPr>
          <w:rFonts w:ascii="Segoe UI" w:hAnsi="Segoe UI" w:cs="Segoe UI"/>
        </w:rPr>
        <w:br/>
      </w:r>
    </w:p>
    <w:p w14:paraId="23938586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6D7621D8" w14:textId="1D3AA897" w:rsidR="00A86E47" w:rsidRPr="001D07D5" w:rsidRDefault="00A330A5">
      <w:pPr>
        <w:pStyle w:val="Compact"/>
        <w:numPr>
          <w:ilvl w:val="2"/>
          <w:numId w:val="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, "cherry"], undefined</w:t>
      </w:r>
      <w:r w:rsidR="007956D8">
        <w:rPr>
          <w:rStyle w:val="VerbatimChar"/>
          <w:rFonts w:ascii="Segoe UI" w:hAnsi="Segoe UI" w:cs="Segoe UI"/>
        </w:rPr>
        <w:t xml:space="preserve">  guess </w:t>
      </w:r>
      <w:r w:rsidRPr="001D07D5">
        <w:rPr>
          <w:rFonts w:ascii="Segoe UI" w:hAnsi="Segoe UI" w:cs="Segoe UI"/>
        </w:rPr>
        <w:br/>
      </w:r>
    </w:p>
    <w:p w14:paraId="67FD5633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7CE0D0BE" w14:textId="77777777" w:rsidR="00A86E47" w:rsidRPr="001D07D5" w:rsidRDefault="00A330A5">
      <w:pPr>
        <w:pStyle w:val="Compact"/>
        <w:numPr>
          <w:ilvl w:val="2"/>
          <w:numId w:val="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herry"], "banana"</w:t>
      </w:r>
      <w:r w:rsidRPr="001D07D5">
        <w:rPr>
          <w:rFonts w:ascii="Segoe UI" w:hAnsi="Segoe UI" w:cs="Segoe UI"/>
        </w:rPr>
        <w:br/>
      </w:r>
    </w:p>
    <w:p w14:paraId="57B510A4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584C5B16" w14:textId="6BC54BE1" w:rsidR="00A86E47" w:rsidRPr="001E4614" w:rsidRDefault="00A330A5">
      <w:pPr>
        <w:pStyle w:val="Compact"/>
        <w:numPr>
          <w:ilvl w:val="2"/>
          <w:numId w:val="1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AFCD779" w14:textId="11337DDF" w:rsidR="001E4614" w:rsidRPr="001D07D5" w:rsidRDefault="001E4614" w:rsidP="001E4614">
      <w:pPr>
        <w:pStyle w:val="Compact"/>
        <w:ind w:left="1440"/>
        <w:rPr>
          <w:rFonts w:ascii="Segoe UI" w:hAnsi="Segoe UI" w:cs="Segoe UI"/>
        </w:rPr>
      </w:pPr>
      <w:r>
        <w:rPr>
          <w:noProof/>
        </w:rPr>
        <w:drawing>
          <wp:inline distT="0" distB="0" distL="0" distR="0" wp14:anchorId="7F707E6B" wp14:editId="1AF5E041">
            <wp:extent cx="5943600" cy="33432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F5055" w14:textId="77777777" w:rsidR="00A86E47" w:rsidRPr="001D07D5" w:rsidRDefault="00A330A5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71C99196" w14:textId="30DE228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5CE316F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0EF5A62E" w14:textId="74AB1F95" w:rsidR="00A86E47" w:rsidRPr="001D07D5" w:rsidRDefault="00A330A5">
      <w:pPr>
        <w:pStyle w:val="Compact"/>
        <w:numPr>
          <w:ilvl w:val="2"/>
          <w:numId w:val="1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15], 5</w:t>
      </w:r>
      <w:r w:rsidR="001E4614">
        <w:rPr>
          <w:rStyle w:val="VerbatimChar"/>
          <w:rFonts w:ascii="Segoe UI" w:hAnsi="Segoe UI" w:cs="Segoe UI"/>
        </w:rPr>
        <w:t xml:space="preserve">  </w:t>
      </w:r>
      <w:r w:rsidR="007956D8">
        <w:rPr>
          <w:rStyle w:val="VerbatimChar"/>
          <w:rFonts w:ascii="Segoe UI" w:hAnsi="Segoe UI" w:cs="Segoe UI"/>
        </w:rPr>
        <w:t xml:space="preserve">guess </w:t>
      </w:r>
      <w:r w:rsidR="001E4614">
        <w:rPr>
          <w:rStyle w:val="VerbatimChar"/>
          <w:rFonts w:ascii="Segoe UI" w:hAnsi="Segoe UI" w:cs="Segoe UI"/>
        </w:rPr>
        <w:t xml:space="preserve"> [correct]</w:t>
      </w:r>
      <w:r w:rsidRPr="001D07D5">
        <w:rPr>
          <w:rFonts w:ascii="Segoe UI" w:hAnsi="Segoe UI" w:cs="Segoe UI"/>
        </w:rPr>
        <w:br/>
      </w:r>
    </w:p>
    <w:p w14:paraId="00F4E405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DDC34DC" w14:textId="77777777" w:rsidR="00A86E47" w:rsidRPr="001D07D5" w:rsidRDefault="00A330A5">
      <w:pPr>
        <w:pStyle w:val="Compact"/>
        <w:numPr>
          <w:ilvl w:val="2"/>
          <w:numId w:val="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, 15</w:t>
      </w:r>
      <w:r w:rsidRPr="001D07D5">
        <w:rPr>
          <w:rFonts w:ascii="Segoe UI" w:hAnsi="Segoe UI" w:cs="Segoe UI"/>
        </w:rPr>
        <w:br/>
      </w:r>
    </w:p>
    <w:p w14:paraId="13E4B9B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8B6301F" w14:textId="25153E69" w:rsidR="00A86E47" w:rsidRPr="001D07D5" w:rsidRDefault="00A330A5">
      <w:pPr>
        <w:pStyle w:val="Compact"/>
        <w:numPr>
          <w:ilvl w:val="2"/>
          <w:numId w:val="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 xml:space="preserve">[5, 10, 15], </w:t>
      </w:r>
      <w:r w:rsidRPr="001D07D5">
        <w:rPr>
          <w:rStyle w:val="VerbatimChar"/>
          <w:rFonts w:ascii="Segoe UI" w:hAnsi="Segoe UI" w:cs="Segoe UI"/>
        </w:rPr>
        <w:t>undefined</w:t>
      </w:r>
      <w:r w:rsidRPr="001D07D5">
        <w:rPr>
          <w:rFonts w:ascii="Segoe UI" w:hAnsi="Segoe UI" w:cs="Segoe UI"/>
        </w:rPr>
        <w:br/>
      </w:r>
    </w:p>
    <w:p w14:paraId="1060F267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7240046D" w14:textId="3781983C" w:rsidR="00A86E47" w:rsidRPr="00705ED4" w:rsidRDefault="00A330A5">
      <w:pPr>
        <w:pStyle w:val="Compact"/>
        <w:numPr>
          <w:ilvl w:val="2"/>
          <w:numId w:val="1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1BA03CD" w14:textId="77378A27" w:rsidR="00705ED4" w:rsidRPr="001D07D5" w:rsidRDefault="00705ED4" w:rsidP="00705ED4">
      <w:pPr>
        <w:pStyle w:val="Compact"/>
        <w:ind w:left="2160"/>
        <w:rPr>
          <w:rFonts w:ascii="Segoe UI" w:hAnsi="Segoe UI" w:cs="Segoe UI"/>
        </w:rPr>
      </w:pPr>
      <w:r>
        <w:rPr>
          <w:noProof/>
        </w:rPr>
        <w:drawing>
          <wp:inline distT="0" distB="0" distL="0" distR="0" wp14:anchorId="28BBFB92" wp14:editId="77D788D3">
            <wp:extent cx="5943600" cy="3343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6AD7B" w14:textId="77777777" w:rsidR="00A86E47" w:rsidRPr="001D07D5" w:rsidRDefault="00A330A5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3E6A001B" w14:textId="4F3CA6B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nimal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cat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dog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nimal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lion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nimal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0392DD0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43651DA" w14:textId="39B73E69" w:rsidR="00A86E47" w:rsidRPr="001D07D5" w:rsidRDefault="00A330A5">
      <w:pPr>
        <w:pStyle w:val="Compact"/>
        <w:numPr>
          <w:ilvl w:val="2"/>
          <w:numId w:val="1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lion", "cat", "dog"], 3</w:t>
      </w:r>
      <w:r w:rsidR="00705ED4">
        <w:rPr>
          <w:rStyle w:val="VerbatimChar"/>
          <w:rFonts w:ascii="Segoe UI" w:hAnsi="Segoe UI" w:cs="Segoe UI"/>
        </w:rPr>
        <w:t xml:space="preserve">     guess [correct]</w:t>
      </w:r>
      <w:r w:rsidRPr="001D07D5">
        <w:rPr>
          <w:rFonts w:ascii="Segoe UI" w:hAnsi="Segoe UI" w:cs="Segoe UI"/>
        </w:rPr>
        <w:br/>
      </w:r>
    </w:p>
    <w:p w14:paraId="22EED8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FFF6086" w14:textId="77777777" w:rsidR="00A86E47" w:rsidRPr="001D07D5" w:rsidRDefault="00A330A5">
      <w:pPr>
        <w:pStyle w:val="Compact"/>
        <w:numPr>
          <w:ilvl w:val="2"/>
          <w:numId w:val="2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, "lion"], 2</w:t>
      </w:r>
      <w:r w:rsidRPr="001D07D5">
        <w:rPr>
          <w:rFonts w:ascii="Segoe UI" w:hAnsi="Segoe UI" w:cs="Segoe UI"/>
        </w:rPr>
        <w:br/>
      </w:r>
    </w:p>
    <w:p w14:paraId="4326D5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43E46972" w14:textId="77777777" w:rsidR="00A86E47" w:rsidRPr="001D07D5" w:rsidRDefault="00A330A5">
      <w:pPr>
        <w:pStyle w:val="Compact"/>
        <w:numPr>
          <w:ilvl w:val="2"/>
          <w:numId w:val="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], 2</w:t>
      </w:r>
      <w:r w:rsidRPr="001D07D5">
        <w:rPr>
          <w:rFonts w:ascii="Segoe UI" w:hAnsi="Segoe UI" w:cs="Segoe UI"/>
        </w:rPr>
        <w:br/>
      </w:r>
    </w:p>
    <w:p w14:paraId="2CAE03B2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2AD08FDE" w14:textId="355CDDF1" w:rsidR="00A86E47" w:rsidRPr="00705ED4" w:rsidRDefault="00A330A5">
      <w:pPr>
        <w:pStyle w:val="Compact"/>
        <w:numPr>
          <w:ilvl w:val="2"/>
          <w:numId w:val="2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6BB3C45" w14:textId="3194FBAD" w:rsidR="00705ED4" w:rsidRPr="001D07D5" w:rsidRDefault="00705ED4" w:rsidP="00705ED4">
      <w:pPr>
        <w:pStyle w:val="Compact"/>
        <w:ind w:left="216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3B87E427" wp14:editId="52CE80E9">
            <wp:extent cx="5943600" cy="33432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C0713" w14:textId="77777777" w:rsidR="00A86E47" w:rsidRPr="001D07D5" w:rsidRDefault="00A330A5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1A182C10" w14:textId="60F67A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2C5F1238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564AAEDB" w14:textId="74B153A5" w:rsidR="00A86E47" w:rsidRPr="001A002F" w:rsidRDefault="00A330A5" w:rsidP="001A002F">
      <w:pPr>
        <w:pStyle w:val="Compact"/>
        <w:numPr>
          <w:ilvl w:val="2"/>
          <w:numId w:val="2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]</w:t>
      </w:r>
      <w:r w:rsidR="00705ED4">
        <w:rPr>
          <w:rStyle w:val="VerbatimChar"/>
          <w:rFonts w:ascii="Segoe UI" w:hAnsi="Segoe UI" w:cs="Segoe UI"/>
        </w:rPr>
        <w:t xml:space="preserve">        </w:t>
      </w:r>
      <w:r w:rsidR="001A002F">
        <w:rPr>
          <w:rStyle w:val="VerbatimChar"/>
          <w:rFonts w:ascii="Segoe UI" w:hAnsi="Segoe UI" w:cs="Segoe UI"/>
        </w:rPr>
        <w:t xml:space="preserve">guess </w:t>
      </w:r>
      <w:r w:rsidR="001A002F">
        <w:rPr>
          <w:rStyle w:val="VerbatimChar"/>
          <w:rFonts w:ascii="Segoe UI" w:hAnsi="Segoe UI" w:cs="Segoe UI"/>
          <w:sz w:val="24"/>
        </w:rPr>
        <w:t>[correct]</w:t>
      </w:r>
      <w:r w:rsidRPr="001A002F">
        <w:rPr>
          <w:rFonts w:ascii="Segoe UI" w:hAnsi="Segoe UI" w:cs="Segoe UI"/>
        </w:rPr>
        <w:br/>
      </w:r>
    </w:p>
    <w:p w14:paraId="0A22F076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796F9DBB" w14:textId="77777777" w:rsidR="00A86E47" w:rsidRPr="001D07D5" w:rsidRDefault="00A330A5">
      <w:pPr>
        <w:pStyle w:val="Compact"/>
        <w:numPr>
          <w:ilvl w:val="2"/>
          <w:numId w:val="2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300, 400]</w:t>
      </w:r>
      <w:r w:rsidRPr="001D07D5">
        <w:rPr>
          <w:rFonts w:ascii="Segoe UI" w:hAnsi="Segoe UI" w:cs="Segoe UI"/>
        </w:rPr>
        <w:br/>
      </w:r>
    </w:p>
    <w:p w14:paraId="4A02F7FC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6EF04B7F" w14:textId="77777777" w:rsidR="00A86E47" w:rsidRPr="001D07D5" w:rsidRDefault="00A330A5">
      <w:pPr>
        <w:pStyle w:val="Compact"/>
        <w:numPr>
          <w:ilvl w:val="2"/>
          <w:numId w:val="2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undefined]</w:t>
      </w:r>
      <w:r w:rsidRPr="001D07D5">
        <w:rPr>
          <w:rFonts w:ascii="Segoe UI" w:hAnsi="Segoe UI" w:cs="Segoe UI"/>
        </w:rPr>
        <w:br/>
      </w:r>
    </w:p>
    <w:p w14:paraId="138D35E2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2B58E490" w14:textId="5B6E9205" w:rsidR="00A86E47" w:rsidRPr="001A002F" w:rsidRDefault="00A330A5">
      <w:pPr>
        <w:pStyle w:val="Compact"/>
        <w:numPr>
          <w:ilvl w:val="2"/>
          <w:numId w:val="2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BE4A7A1" w14:textId="39D56E42" w:rsidR="001A002F" w:rsidRPr="001D07D5" w:rsidRDefault="001A002F" w:rsidP="001A002F">
      <w:pPr>
        <w:pStyle w:val="Compact"/>
        <w:ind w:left="144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4BF3A31B" wp14:editId="5E00A15B">
            <wp:extent cx="5943600" cy="33432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52A67" w14:textId="77777777" w:rsidR="00A86E47" w:rsidRPr="001D07D5" w:rsidRDefault="00A330A5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54786CD6" w14:textId="7353292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isArray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BuiltInTok"/>
          <w:rFonts w:ascii="Segoe UI" w:hAnsi="Segoe UI" w:cs="Segoe UI"/>
        </w:rPr>
        <w:t>Array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isArray</w:t>
      </w:r>
      <w:r w:rsidRPr="001D07D5">
        <w:rPr>
          <w:rStyle w:val="NormalTok"/>
          <w:rFonts w:ascii="Segoe UI" w:hAnsi="Segoe UI" w:cs="Segoe UI"/>
        </w:rPr>
        <w:t>(value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isArray)</w:t>
      </w:r>
      <w:r w:rsidRPr="001D07D5">
        <w:rPr>
          <w:rStyle w:val="OperatorTok"/>
          <w:rFonts w:ascii="Segoe UI" w:hAnsi="Segoe UI" w:cs="Segoe UI"/>
        </w:rPr>
        <w:t>;</w:t>
      </w:r>
    </w:p>
    <w:p w14:paraId="2AF42928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3DBAE15" w14:textId="14D494BE" w:rsidR="00A86E47" w:rsidRPr="001D07D5" w:rsidRDefault="00A330A5">
      <w:pPr>
        <w:pStyle w:val="Compact"/>
        <w:numPr>
          <w:ilvl w:val="2"/>
          <w:numId w:val="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t</w:t>
      </w:r>
      <w:r w:rsidRPr="001D07D5">
        <w:rPr>
          <w:rStyle w:val="VerbatimChar"/>
          <w:rFonts w:ascii="Segoe UI" w:hAnsi="Segoe UI" w:cs="Segoe UI"/>
        </w:rPr>
        <w:t>rue</w:t>
      </w:r>
      <w:r w:rsidR="001A002F">
        <w:rPr>
          <w:rStyle w:val="VerbatimChar"/>
          <w:rFonts w:ascii="Segoe UI" w:hAnsi="Segoe UI" w:cs="Segoe UI"/>
        </w:rPr>
        <w:t xml:space="preserve">      guess [correct]</w:t>
      </w:r>
      <w:r w:rsidRPr="001D07D5">
        <w:rPr>
          <w:rFonts w:ascii="Segoe UI" w:hAnsi="Segoe UI" w:cs="Segoe UI"/>
        </w:rPr>
        <w:br/>
      </w:r>
    </w:p>
    <w:p w14:paraId="4DB25191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4CEFFDEB" w14:textId="77777777" w:rsidR="00A86E47" w:rsidRPr="001D07D5" w:rsidRDefault="00A330A5">
      <w:pPr>
        <w:pStyle w:val="Compact"/>
        <w:numPr>
          <w:ilvl w:val="2"/>
          <w:numId w:val="3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false</w:t>
      </w:r>
      <w:r w:rsidRPr="001D07D5">
        <w:rPr>
          <w:rFonts w:ascii="Segoe UI" w:hAnsi="Segoe UI" w:cs="Segoe UI"/>
        </w:rPr>
        <w:br/>
      </w:r>
    </w:p>
    <w:p w14:paraId="2DECFCD6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7AC56C2" w14:textId="77777777" w:rsidR="00A86E47" w:rsidRPr="001D07D5" w:rsidRDefault="00A330A5">
      <w:pPr>
        <w:pStyle w:val="Compact"/>
        <w:numPr>
          <w:ilvl w:val="2"/>
          <w:numId w:val="3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undefined</w:t>
      </w:r>
      <w:r w:rsidRPr="001D07D5">
        <w:rPr>
          <w:rFonts w:ascii="Segoe UI" w:hAnsi="Segoe UI" w:cs="Segoe UI"/>
        </w:rPr>
        <w:br/>
      </w:r>
    </w:p>
    <w:p w14:paraId="29895972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153945C1" w14:textId="7580F296" w:rsidR="00A86E47" w:rsidRPr="001A002F" w:rsidRDefault="00A330A5">
      <w:pPr>
        <w:pStyle w:val="Compact"/>
        <w:numPr>
          <w:ilvl w:val="2"/>
          <w:numId w:val="3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EE75495" w14:textId="7F7909FD" w:rsidR="001A002F" w:rsidRPr="001D07D5" w:rsidRDefault="001A002F" w:rsidP="001A002F">
      <w:pPr>
        <w:pStyle w:val="Compact"/>
        <w:ind w:left="216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6181225F" wp14:editId="55FC4820">
            <wp:extent cx="5943600" cy="33432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5C0B3" w14:textId="77777777" w:rsidR="00A86E47" w:rsidRPr="001D07D5" w:rsidRDefault="00A330A5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 xml:space="preserve">Guess </w:t>
      </w:r>
      <w:r w:rsidRPr="001D07D5">
        <w:rPr>
          <w:rFonts w:ascii="Segoe UI" w:hAnsi="Segoe UI" w:cs="Segoe UI"/>
        </w:rPr>
        <w:t>the output:</w:t>
      </w:r>
    </w:p>
    <w:p w14:paraId="162E66BA" w14:textId="01A2A42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sul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="001A002F">
        <w:rPr>
          <w:rStyle w:val="OperatorTok"/>
          <w:rFonts w:ascii="Segoe UI" w:hAnsi="Segoe UI" w:cs="Segoe UI"/>
        </w:rPr>
        <w:t xml:space="preserve">    concat means combined two strings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result)</w:t>
      </w:r>
      <w:r w:rsidRPr="001D07D5">
        <w:rPr>
          <w:rStyle w:val="OperatorTok"/>
          <w:rFonts w:ascii="Segoe UI" w:hAnsi="Segoe UI" w:cs="Segoe UI"/>
        </w:rPr>
        <w:t>;</w:t>
      </w:r>
    </w:p>
    <w:p w14:paraId="0D279CEE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43BC0225" w14:textId="3D1C1B13" w:rsidR="00A86E47" w:rsidRPr="001D07D5" w:rsidRDefault="00A330A5">
      <w:pPr>
        <w:pStyle w:val="Compact"/>
        <w:numPr>
          <w:ilvl w:val="2"/>
          <w:numId w:val="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, 4]</w:t>
      </w:r>
      <w:r w:rsidR="001A002F">
        <w:rPr>
          <w:rStyle w:val="VerbatimChar"/>
          <w:rFonts w:ascii="Segoe UI" w:hAnsi="Segoe UI" w:cs="Segoe UI"/>
        </w:rPr>
        <w:t xml:space="preserve">   guess  [correct]</w:t>
      </w:r>
      <w:r w:rsidRPr="001D07D5">
        <w:rPr>
          <w:rFonts w:ascii="Segoe UI" w:hAnsi="Segoe UI" w:cs="Segoe UI"/>
        </w:rPr>
        <w:br/>
      </w:r>
    </w:p>
    <w:p w14:paraId="1EAB1B50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254385AF" w14:textId="77777777" w:rsidR="00A86E47" w:rsidRPr="001D07D5" w:rsidRDefault="00A330A5">
      <w:pPr>
        <w:pStyle w:val="Compact"/>
        <w:numPr>
          <w:ilvl w:val="2"/>
          <w:numId w:val="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, [3, 4]</w:t>
      </w:r>
      <w:r w:rsidRPr="001D07D5">
        <w:rPr>
          <w:rFonts w:ascii="Segoe UI" w:hAnsi="Segoe UI" w:cs="Segoe UI"/>
        </w:rPr>
        <w:br/>
      </w:r>
    </w:p>
    <w:p w14:paraId="2A6C5834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19807D43" w14:textId="77777777" w:rsidR="00A86E47" w:rsidRPr="001D07D5" w:rsidRDefault="00A330A5">
      <w:pPr>
        <w:pStyle w:val="Compact"/>
        <w:numPr>
          <w:ilvl w:val="2"/>
          <w:numId w:val="3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, 1, 2]</w:t>
      </w:r>
      <w:r w:rsidRPr="001D07D5">
        <w:rPr>
          <w:rFonts w:ascii="Segoe UI" w:hAnsi="Segoe UI" w:cs="Segoe UI"/>
        </w:rPr>
        <w:br/>
      </w:r>
    </w:p>
    <w:p w14:paraId="715239EB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7A84F09E" w14:textId="6964A030" w:rsidR="00A86E47" w:rsidRPr="001A002F" w:rsidRDefault="00A330A5">
      <w:pPr>
        <w:pStyle w:val="Compact"/>
        <w:numPr>
          <w:ilvl w:val="2"/>
          <w:numId w:val="3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4623F22" w14:textId="7E273CBC" w:rsidR="001A002F" w:rsidRPr="001D07D5" w:rsidRDefault="001A002F" w:rsidP="001A002F">
      <w:pPr>
        <w:pStyle w:val="Compact"/>
        <w:ind w:left="216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4251F354" wp14:editId="666EA9B2">
            <wp:extent cx="5943600" cy="33432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FCE2A" w14:textId="77777777" w:rsidR="00A86E47" w:rsidRPr="001D07D5" w:rsidRDefault="00A330A5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4E650955" w14:textId="5B16A1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un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count)</w:t>
      </w:r>
      <w:r w:rsidRPr="001D07D5">
        <w:rPr>
          <w:rStyle w:val="OperatorTok"/>
          <w:rFonts w:ascii="Segoe UI" w:hAnsi="Segoe UI" w:cs="Segoe UI"/>
        </w:rPr>
        <w:t>;</w:t>
      </w:r>
    </w:p>
    <w:p w14:paraId="1523E72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D68BFBB" w14:textId="1D6E9A95" w:rsidR="00A86E47" w:rsidRPr="001D07D5" w:rsidRDefault="00A330A5">
      <w:pPr>
        <w:pStyle w:val="Compact"/>
        <w:numPr>
          <w:ilvl w:val="2"/>
          <w:numId w:val="3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, "e"], 5</w:t>
      </w:r>
      <w:r w:rsidR="00116873">
        <w:rPr>
          <w:rStyle w:val="VerbatimChar"/>
          <w:rFonts w:ascii="Segoe UI" w:hAnsi="Segoe UI" w:cs="Segoe UI"/>
        </w:rPr>
        <w:t xml:space="preserve">  guess [correct]</w:t>
      </w:r>
      <w:r w:rsidRPr="001D07D5">
        <w:rPr>
          <w:rFonts w:ascii="Segoe UI" w:hAnsi="Segoe UI" w:cs="Segoe UI"/>
        </w:rPr>
        <w:br/>
      </w:r>
    </w:p>
    <w:p w14:paraId="5690319D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74CC3537" w14:textId="77777777" w:rsidR="00A86E47" w:rsidRPr="001D07D5" w:rsidRDefault="00A330A5">
      <w:pPr>
        <w:pStyle w:val="Compact"/>
        <w:numPr>
          <w:ilvl w:val="2"/>
          <w:numId w:val="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, 3</w:t>
      </w:r>
      <w:r w:rsidRPr="001D07D5">
        <w:rPr>
          <w:rFonts w:ascii="Segoe UI" w:hAnsi="Segoe UI" w:cs="Segoe UI"/>
        </w:rPr>
        <w:br/>
      </w:r>
    </w:p>
    <w:p w14:paraId="59226F5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9177B09" w14:textId="77777777" w:rsidR="00A86E47" w:rsidRPr="001D07D5" w:rsidRDefault="00A330A5">
      <w:pPr>
        <w:pStyle w:val="Compact"/>
        <w:numPr>
          <w:ilvl w:val="2"/>
          <w:numId w:val="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, 4</w:t>
      </w:r>
      <w:r w:rsidRPr="001D07D5">
        <w:rPr>
          <w:rFonts w:ascii="Segoe UI" w:hAnsi="Segoe UI" w:cs="Segoe UI"/>
        </w:rPr>
        <w:br/>
      </w:r>
    </w:p>
    <w:p w14:paraId="34D7D4D9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570D54BC" w14:textId="1A543AB5" w:rsidR="00A86E47" w:rsidRPr="00116873" w:rsidRDefault="00116873">
      <w:pPr>
        <w:pStyle w:val="Compact"/>
        <w:numPr>
          <w:ilvl w:val="2"/>
          <w:numId w:val="42"/>
        </w:numPr>
        <w:rPr>
          <w:rStyle w:val="VerbatimChar"/>
          <w:rFonts w:ascii="Segoe UI" w:hAnsi="Segoe UI" w:cs="Segoe UI"/>
          <w:sz w:val="24"/>
        </w:rPr>
      </w:pPr>
      <w:r>
        <w:rPr>
          <w:rStyle w:val="VerbatimChar"/>
          <w:rFonts w:ascii="Segoe UI" w:hAnsi="Segoe UI" w:cs="Segoe UI"/>
        </w:rPr>
        <w:t>Error</w:t>
      </w:r>
    </w:p>
    <w:p w14:paraId="2C5CDEA3" w14:textId="4D4645AE" w:rsidR="00116873" w:rsidRPr="001D07D5" w:rsidRDefault="00116873" w:rsidP="00116873">
      <w:pPr>
        <w:pStyle w:val="Compact"/>
        <w:ind w:left="216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1BEC03AC" wp14:editId="35334D06">
            <wp:extent cx="5943600" cy="33432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88A36" w14:textId="77777777" w:rsidR="00A86E47" w:rsidRPr="001D07D5" w:rsidRDefault="00A330A5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C5B1241" w14:textId="38C6D606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7CD8433E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0F9896A4" w14:textId="77777777" w:rsidR="00A86E47" w:rsidRPr="001D07D5" w:rsidRDefault="00A330A5">
      <w:pPr>
        <w:pStyle w:val="Compact"/>
        <w:numPr>
          <w:ilvl w:val="2"/>
          <w:numId w:val="4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6BD7C174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4F2581F7" w14:textId="115B54F8" w:rsidR="00A86E47" w:rsidRPr="001D07D5" w:rsidRDefault="00A330A5">
      <w:pPr>
        <w:pStyle w:val="Compact"/>
        <w:numPr>
          <w:ilvl w:val="2"/>
          <w:numId w:val="4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2, 3]</w:t>
      </w:r>
      <w:r w:rsidR="00116873">
        <w:rPr>
          <w:rStyle w:val="VerbatimChar"/>
          <w:rFonts w:ascii="Segoe UI" w:hAnsi="Segoe UI" w:cs="Segoe UI"/>
        </w:rPr>
        <w:t xml:space="preserve">  guess  [correct]</w:t>
      </w:r>
      <w:r w:rsidRPr="001D07D5">
        <w:rPr>
          <w:rFonts w:ascii="Segoe UI" w:hAnsi="Segoe UI" w:cs="Segoe UI"/>
        </w:rPr>
        <w:br/>
      </w:r>
    </w:p>
    <w:p w14:paraId="6CF7C043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7797BAE1" w14:textId="77777777" w:rsidR="00A86E47" w:rsidRPr="001D07D5" w:rsidRDefault="00A330A5">
      <w:pPr>
        <w:pStyle w:val="Compact"/>
        <w:numPr>
          <w:ilvl w:val="2"/>
          <w:numId w:val="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]</w:t>
      </w:r>
      <w:r w:rsidRPr="001D07D5">
        <w:rPr>
          <w:rFonts w:ascii="Segoe UI" w:hAnsi="Segoe UI" w:cs="Segoe UI"/>
        </w:rPr>
        <w:br/>
      </w:r>
    </w:p>
    <w:p w14:paraId="12E9435A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19C97FAE" w14:textId="35DEA2B3" w:rsidR="00A86E47" w:rsidRPr="00116873" w:rsidRDefault="00A330A5">
      <w:pPr>
        <w:pStyle w:val="Compact"/>
        <w:numPr>
          <w:ilvl w:val="2"/>
          <w:numId w:val="4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9147C14" w14:textId="36ABA328" w:rsidR="00116873" w:rsidRPr="001D07D5" w:rsidRDefault="00116873" w:rsidP="00116873">
      <w:pPr>
        <w:pStyle w:val="Compact"/>
        <w:ind w:left="216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719EFA9D" wp14:editId="096828D6">
            <wp:extent cx="5943600" cy="33432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40196" w14:textId="77777777" w:rsidR="00A86E47" w:rsidRPr="001D07D5" w:rsidRDefault="00A330A5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02DCD5C" w14:textId="167420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782BEB2E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47EA3CB9" w14:textId="59F77776" w:rsidR="00A86E47" w:rsidRPr="001D07D5" w:rsidRDefault="00A330A5">
      <w:pPr>
        <w:pStyle w:val="Compact"/>
        <w:numPr>
          <w:ilvl w:val="1"/>
          <w:numId w:val="4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, 2], 4</w:t>
      </w:r>
      <w:r w:rsidR="00116873">
        <w:rPr>
          <w:rStyle w:val="VerbatimChar"/>
          <w:rFonts w:ascii="Segoe UI" w:hAnsi="Segoe UI" w:cs="Segoe UI"/>
        </w:rPr>
        <w:t xml:space="preserve">    guess [correct]    </w:t>
      </w:r>
      <w:r w:rsidRPr="001D07D5">
        <w:rPr>
          <w:rFonts w:ascii="Segoe UI" w:hAnsi="Segoe UI" w:cs="Segoe UI"/>
        </w:rPr>
        <w:br/>
      </w:r>
    </w:p>
    <w:p w14:paraId="0028548F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2640B324" w14:textId="77777777" w:rsidR="00A86E47" w:rsidRPr="001D07D5" w:rsidRDefault="00A330A5">
      <w:pPr>
        <w:pStyle w:val="Compact"/>
        <w:numPr>
          <w:ilvl w:val="1"/>
          <w:numId w:val="5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, 3</w:t>
      </w:r>
      <w:r w:rsidRPr="001D07D5">
        <w:rPr>
          <w:rFonts w:ascii="Segoe UI" w:hAnsi="Segoe UI" w:cs="Segoe UI"/>
        </w:rPr>
        <w:br/>
      </w:r>
    </w:p>
    <w:p w14:paraId="1B25209B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7A60A8D5" w14:textId="017B196B" w:rsidR="00A86E47" w:rsidRPr="001D07D5" w:rsidRDefault="00A330A5">
      <w:pPr>
        <w:pStyle w:val="Compact"/>
        <w:numPr>
          <w:ilvl w:val="1"/>
          <w:numId w:val="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], 2</w:t>
      </w:r>
      <w:r w:rsidR="00116873">
        <w:rPr>
          <w:rStyle w:val="VerbatimChar"/>
          <w:rFonts w:ascii="Segoe UI" w:hAnsi="Segoe UI" w:cs="Segoe UI"/>
        </w:rPr>
        <w:t xml:space="preserve">    </w:t>
      </w:r>
      <w:r w:rsidRPr="001D07D5">
        <w:rPr>
          <w:rFonts w:ascii="Segoe UI" w:hAnsi="Segoe UI" w:cs="Segoe UI"/>
        </w:rPr>
        <w:br/>
      </w:r>
    </w:p>
    <w:p w14:paraId="6939DB01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6B93974B" w14:textId="6A8ADB63" w:rsidR="00A86E47" w:rsidRPr="00116873" w:rsidRDefault="00A330A5">
      <w:pPr>
        <w:pStyle w:val="Compact"/>
        <w:numPr>
          <w:ilvl w:val="1"/>
          <w:numId w:val="5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C0F43AC" w14:textId="1434A5F2" w:rsidR="00116873" w:rsidRPr="001D07D5" w:rsidRDefault="00116873" w:rsidP="00116873">
      <w:pPr>
        <w:pStyle w:val="Compact"/>
        <w:ind w:left="144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42CEFB46" wp14:editId="46346601">
            <wp:extent cx="5943600" cy="33432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00199" w14:textId="77777777" w:rsidR="00A86E47" w:rsidRPr="001D07D5" w:rsidRDefault="00A330A5">
      <w:pPr>
        <w:pStyle w:val="Compact"/>
        <w:numPr>
          <w:ilvl w:val="0"/>
          <w:numId w:val="5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EEA0D0C" w14:textId="023C2EB2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ite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en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pencil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raser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ite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sharpene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item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14033D4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5B51D3C8" w14:textId="19AE1EE0" w:rsidR="00A86E47" w:rsidRPr="001D07D5" w:rsidRDefault="00A330A5">
      <w:pPr>
        <w:pStyle w:val="Compact"/>
        <w:numPr>
          <w:ilvl w:val="1"/>
          <w:numId w:val="5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, "sharpener"], 4</w:t>
      </w:r>
      <w:r w:rsidR="00116873">
        <w:rPr>
          <w:rStyle w:val="VerbatimChar"/>
          <w:rFonts w:ascii="Segoe UI" w:hAnsi="Segoe UI" w:cs="Segoe UI"/>
        </w:rPr>
        <w:t xml:space="preserve">    guess</w:t>
      </w:r>
      <w:r w:rsidR="007956D8">
        <w:rPr>
          <w:rStyle w:val="VerbatimChar"/>
          <w:rFonts w:ascii="Segoe UI" w:hAnsi="Segoe UI" w:cs="Segoe UI"/>
        </w:rPr>
        <w:t xml:space="preserve">  [correct]</w:t>
      </w:r>
      <w:r w:rsidRPr="001D07D5">
        <w:rPr>
          <w:rFonts w:ascii="Segoe UI" w:hAnsi="Segoe UI" w:cs="Segoe UI"/>
        </w:rPr>
        <w:br/>
      </w:r>
    </w:p>
    <w:p w14:paraId="6D36927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19D03BE" w14:textId="77777777" w:rsidR="00A86E47" w:rsidRPr="001D07D5" w:rsidRDefault="00A330A5">
      <w:pPr>
        <w:pStyle w:val="Compact"/>
        <w:numPr>
          <w:ilvl w:val="1"/>
          <w:numId w:val="5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], 3</w:t>
      </w:r>
      <w:r w:rsidRPr="001D07D5">
        <w:rPr>
          <w:rFonts w:ascii="Segoe UI" w:hAnsi="Segoe UI" w:cs="Segoe UI"/>
        </w:rPr>
        <w:br/>
      </w:r>
    </w:p>
    <w:p w14:paraId="5FA57241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91D0678" w14:textId="77777777" w:rsidR="00A86E47" w:rsidRPr="001D07D5" w:rsidRDefault="00A330A5">
      <w:pPr>
        <w:pStyle w:val="Compact"/>
        <w:numPr>
          <w:ilvl w:val="1"/>
          <w:numId w:val="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sharpener", "pen", "pencil", "eraser"], 4</w:t>
      </w:r>
      <w:r w:rsidRPr="001D07D5">
        <w:rPr>
          <w:rFonts w:ascii="Segoe UI" w:hAnsi="Segoe UI" w:cs="Segoe UI"/>
        </w:rPr>
        <w:br/>
      </w:r>
    </w:p>
    <w:p w14:paraId="198E2826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7DA70B9F" w14:textId="2A79DE5C" w:rsidR="00A86E47" w:rsidRPr="00116873" w:rsidRDefault="00A330A5">
      <w:pPr>
        <w:pStyle w:val="Compact"/>
        <w:numPr>
          <w:ilvl w:val="1"/>
          <w:numId w:val="5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054412C" w14:textId="32497D57" w:rsidR="00116873" w:rsidRPr="001D07D5" w:rsidRDefault="00116873" w:rsidP="00116873">
      <w:pPr>
        <w:pStyle w:val="Compact"/>
        <w:ind w:left="144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485A4A32" wp14:editId="14989B5A">
            <wp:extent cx="5943600" cy="33432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5E074" w14:textId="77777777" w:rsidR="00A86E47" w:rsidRPr="001D07D5" w:rsidRDefault="00A330A5">
      <w:pPr>
        <w:pStyle w:val="Compact"/>
        <w:numPr>
          <w:ilvl w:val="0"/>
          <w:numId w:val="5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1308833" w14:textId="511B5D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5DE5DFFF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56CF20D0" w14:textId="2FD99910" w:rsidR="00A86E47" w:rsidRPr="007B37E2" w:rsidRDefault="00A330A5" w:rsidP="007B37E2">
      <w:pPr>
        <w:pStyle w:val="Compact"/>
        <w:numPr>
          <w:ilvl w:val="1"/>
          <w:numId w:val="6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undefined, undefined]</w:t>
      </w:r>
      <w:r w:rsidR="007B37E2">
        <w:rPr>
          <w:rStyle w:val="VerbatimChar"/>
          <w:rFonts w:ascii="Segoe UI" w:hAnsi="Segoe UI" w:cs="Segoe UI"/>
        </w:rPr>
        <w:t xml:space="preserve">     guess </w:t>
      </w:r>
      <w:r w:rsidR="007B37E2">
        <w:rPr>
          <w:rStyle w:val="VerbatimChar"/>
          <w:rFonts w:ascii="Segoe UI" w:hAnsi="Segoe UI" w:cs="Segoe UI"/>
          <w:sz w:val="24"/>
        </w:rPr>
        <w:t>[correct]</w:t>
      </w:r>
      <w:r w:rsidRPr="007B37E2">
        <w:rPr>
          <w:rFonts w:ascii="Segoe UI" w:hAnsi="Segoe UI" w:cs="Segoe UI"/>
        </w:rPr>
        <w:br/>
      </w:r>
    </w:p>
    <w:p w14:paraId="632AA9F8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76C78A33" w14:textId="77777777" w:rsidR="00A86E47" w:rsidRPr="001D07D5" w:rsidRDefault="00A330A5">
      <w:pPr>
        <w:pStyle w:val="Compact"/>
        <w:numPr>
          <w:ilvl w:val="1"/>
          <w:numId w:val="6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 xml:space="preserve">[10, </w:t>
      </w:r>
      <w:r w:rsidRPr="001D07D5">
        <w:rPr>
          <w:rStyle w:val="VerbatimChar"/>
          <w:rFonts w:ascii="Segoe UI" w:hAnsi="Segoe UI" w:cs="Segoe UI"/>
        </w:rPr>
        <w:t>20, 30]</w:t>
      </w:r>
      <w:r w:rsidRPr="001D07D5">
        <w:rPr>
          <w:rFonts w:ascii="Segoe UI" w:hAnsi="Segoe UI" w:cs="Segoe UI"/>
        </w:rPr>
        <w:br/>
      </w:r>
    </w:p>
    <w:p w14:paraId="600DB113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084F0B22" w14:textId="77777777" w:rsidR="00A86E47" w:rsidRPr="001D07D5" w:rsidRDefault="00A330A5">
      <w:pPr>
        <w:pStyle w:val="Compact"/>
        <w:numPr>
          <w:ilvl w:val="1"/>
          <w:numId w:val="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0, 0]</w:t>
      </w:r>
      <w:r w:rsidRPr="001D07D5">
        <w:rPr>
          <w:rFonts w:ascii="Segoe UI" w:hAnsi="Segoe UI" w:cs="Segoe UI"/>
        </w:rPr>
        <w:br/>
      </w:r>
    </w:p>
    <w:p w14:paraId="5B6ADA09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2D3B7E70" w14:textId="49D1C969" w:rsidR="00A86E47" w:rsidRPr="007B37E2" w:rsidRDefault="00A330A5">
      <w:pPr>
        <w:pStyle w:val="Compact"/>
        <w:numPr>
          <w:ilvl w:val="1"/>
          <w:numId w:val="6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028AFBE" w14:textId="1C7982E9" w:rsidR="007B37E2" w:rsidRPr="001D07D5" w:rsidRDefault="007B37E2" w:rsidP="007B37E2">
      <w:pPr>
        <w:pStyle w:val="Compact"/>
        <w:ind w:left="144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7C9FE168" wp14:editId="7C46963F">
            <wp:extent cx="5943600" cy="33432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E4921" w14:textId="77777777" w:rsidR="00A86E47" w:rsidRPr="001D07D5" w:rsidRDefault="00A330A5">
      <w:pPr>
        <w:pStyle w:val="Compact"/>
        <w:numPr>
          <w:ilvl w:val="0"/>
          <w:numId w:val="6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7F86AE7" w14:textId="056FE56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mango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orang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)</w:t>
      </w:r>
      <w:r w:rsidRPr="001D07D5">
        <w:rPr>
          <w:rStyle w:val="OperatorTok"/>
          <w:rFonts w:ascii="Segoe UI" w:hAnsi="Segoe UI" w:cs="Segoe UI"/>
        </w:rPr>
        <w:t>;</w:t>
      </w:r>
    </w:p>
    <w:p w14:paraId="2029F9AF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055C7948" w14:textId="7FD11F90" w:rsidR="00A86E47" w:rsidRPr="001D07D5" w:rsidRDefault="00A330A5">
      <w:pPr>
        <w:pStyle w:val="Compact"/>
        <w:numPr>
          <w:ilvl w:val="1"/>
          <w:numId w:val="6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orange"]</w:t>
      </w:r>
      <w:r w:rsidR="007B37E2">
        <w:rPr>
          <w:rStyle w:val="VerbatimChar"/>
          <w:rFonts w:ascii="Segoe UI" w:hAnsi="Segoe UI" w:cs="Segoe UI"/>
        </w:rPr>
        <w:t xml:space="preserve">     guess [</w:t>
      </w:r>
      <w:r w:rsidR="007956D8">
        <w:rPr>
          <w:rStyle w:val="VerbatimChar"/>
          <w:rFonts w:ascii="Segoe UI" w:hAnsi="Segoe UI" w:cs="Segoe UI"/>
        </w:rPr>
        <w:t>cor</w:t>
      </w:r>
      <w:r w:rsidR="007B37E2">
        <w:rPr>
          <w:rStyle w:val="VerbatimChar"/>
          <w:rFonts w:ascii="Segoe UI" w:hAnsi="Segoe UI" w:cs="Segoe UI"/>
        </w:rPr>
        <w:t>rect]</w:t>
      </w:r>
      <w:r w:rsidRPr="001D07D5">
        <w:rPr>
          <w:rFonts w:ascii="Segoe UI" w:hAnsi="Segoe UI" w:cs="Segoe UI"/>
        </w:rPr>
        <w:br/>
      </w:r>
    </w:p>
    <w:p w14:paraId="47A5764E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1B85C30" w14:textId="77777777" w:rsidR="00A86E47" w:rsidRPr="001D07D5" w:rsidRDefault="00A330A5">
      <w:pPr>
        <w:pStyle w:val="Compact"/>
        <w:numPr>
          <w:ilvl w:val="1"/>
          <w:numId w:val="6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mango", "apple", "orange"]</w:t>
      </w:r>
      <w:r w:rsidRPr="001D07D5">
        <w:rPr>
          <w:rFonts w:ascii="Segoe UI" w:hAnsi="Segoe UI" w:cs="Segoe UI"/>
        </w:rPr>
        <w:br/>
      </w:r>
    </w:p>
    <w:p w14:paraId="08B56CB7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31862B3" w14:textId="77777777" w:rsidR="00A86E47" w:rsidRPr="001D07D5" w:rsidRDefault="00A330A5">
      <w:pPr>
        <w:pStyle w:val="Compact"/>
        <w:numPr>
          <w:ilvl w:val="1"/>
          <w:numId w:val="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orange"]</w:t>
      </w:r>
      <w:r w:rsidRPr="001D07D5">
        <w:rPr>
          <w:rFonts w:ascii="Segoe UI" w:hAnsi="Segoe UI" w:cs="Segoe UI"/>
        </w:rPr>
        <w:br/>
      </w:r>
    </w:p>
    <w:p w14:paraId="498F4C09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1964DB66" w14:textId="267B1515" w:rsidR="00A86E47" w:rsidRPr="007B37E2" w:rsidRDefault="00A330A5">
      <w:pPr>
        <w:pStyle w:val="Compact"/>
        <w:numPr>
          <w:ilvl w:val="1"/>
          <w:numId w:val="7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AE48D23" w14:textId="5095E6A9" w:rsidR="007B37E2" w:rsidRPr="001D07D5" w:rsidRDefault="007B37E2" w:rsidP="007B37E2">
      <w:pPr>
        <w:pStyle w:val="Compact"/>
        <w:ind w:left="144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21BECC52" wp14:editId="264AF239">
            <wp:extent cx="5943600" cy="33432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1A1A2" w14:textId="77777777" w:rsidR="00A86E47" w:rsidRPr="001D07D5" w:rsidRDefault="00A330A5">
      <w:pPr>
        <w:pStyle w:val="Compact"/>
        <w:numPr>
          <w:ilvl w:val="0"/>
          <w:numId w:val="7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9E2ABED" w14:textId="7DB015A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7EA8867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3B7FA113" w14:textId="556C9102" w:rsidR="00A86E47" w:rsidRPr="001D07D5" w:rsidRDefault="00A330A5">
      <w:pPr>
        <w:pStyle w:val="Compact"/>
        <w:numPr>
          <w:ilvl w:val="1"/>
          <w:numId w:val="7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, 2]</w:t>
      </w:r>
      <w:r w:rsidR="007B37E2">
        <w:rPr>
          <w:rStyle w:val="VerbatimChar"/>
          <w:rFonts w:ascii="Segoe UI" w:hAnsi="Segoe UI" w:cs="Segoe UI"/>
        </w:rPr>
        <w:t xml:space="preserve">    guess [correct]</w:t>
      </w:r>
      <w:r w:rsidRPr="001D07D5">
        <w:rPr>
          <w:rFonts w:ascii="Segoe UI" w:hAnsi="Segoe UI" w:cs="Segoe UI"/>
        </w:rPr>
        <w:br/>
      </w:r>
    </w:p>
    <w:p w14:paraId="2A531E96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51C91B4F" w14:textId="77777777" w:rsidR="00A86E47" w:rsidRPr="001D07D5" w:rsidRDefault="00A330A5">
      <w:pPr>
        <w:pStyle w:val="Compact"/>
        <w:numPr>
          <w:ilvl w:val="1"/>
          <w:numId w:val="7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</w:t>
      </w:r>
      <w:r w:rsidRPr="001D07D5">
        <w:rPr>
          <w:rFonts w:ascii="Segoe UI" w:hAnsi="Segoe UI" w:cs="Segoe UI"/>
        </w:rPr>
        <w:br/>
      </w:r>
    </w:p>
    <w:p w14:paraId="2B299618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756FDBE0" w14:textId="77777777" w:rsidR="00A86E47" w:rsidRPr="001D07D5" w:rsidRDefault="00A330A5">
      <w:pPr>
        <w:pStyle w:val="Compact"/>
        <w:numPr>
          <w:ilvl w:val="1"/>
          <w:numId w:val="7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F531350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1118D67B" w14:textId="4103CED8" w:rsidR="00A86E47" w:rsidRPr="007B37E2" w:rsidRDefault="00A330A5">
      <w:pPr>
        <w:pStyle w:val="Compact"/>
        <w:numPr>
          <w:ilvl w:val="1"/>
          <w:numId w:val="7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A231B7F" w14:textId="6FCAB8BA" w:rsidR="007B37E2" w:rsidRPr="001D07D5" w:rsidRDefault="007B37E2" w:rsidP="007B37E2">
      <w:pPr>
        <w:pStyle w:val="Compact"/>
        <w:ind w:left="144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4F1DA44A" wp14:editId="1C2D6302">
            <wp:extent cx="5943600" cy="33432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8EE2D" w14:textId="77777777" w:rsidR="00A86E47" w:rsidRPr="001D07D5" w:rsidRDefault="00A330A5">
      <w:pPr>
        <w:pStyle w:val="Compact"/>
        <w:numPr>
          <w:ilvl w:val="0"/>
          <w:numId w:val="7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305DE63" w14:textId="01266EB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w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)</w:t>
      </w:r>
      <w:r w:rsidRPr="001D07D5">
        <w:rPr>
          <w:rStyle w:val="OperatorTok"/>
          <w:rFonts w:ascii="Segoe UI" w:hAnsi="Segoe UI" w:cs="Segoe UI"/>
        </w:rPr>
        <w:t>;</w:t>
      </w:r>
    </w:p>
    <w:p w14:paraId="13312BA0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06345D1" w14:textId="119BC499" w:rsidR="00A86E47" w:rsidRPr="001D07D5" w:rsidRDefault="00A330A5">
      <w:pPr>
        <w:pStyle w:val="Compact"/>
        <w:numPr>
          <w:ilvl w:val="1"/>
          <w:numId w:val="7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x", "y", "z"]</w:t>
      </w:r>
      <w:r w:rsidR="007B37E2">
        <w:rPr>
          <w:rStyle w:val="VerbatimChar"/>
          <w:rFonts w:ascii="Segoe UI" w:hAnsi="Segoe UI" w:cs="Segoe UI"/>
        </w:rPr>
        <w:t xml:space="preserve">       guess  [correct]</w:t>
      </w:r>
      <w:r w:rsidRPr="001D07D5">
        <w:rPr>
          <w:rFonts w:ascii="Segoe UI" w:hAnsi="Segoe UI" w:cs="Segoe UI"/>
        </w:rPr>
        <w:br/>
      </w:r>
    </w:p>
    <w:p w14:paraId="5B7A4651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7CE87C6C" w14:textId="77777777" w:rsidR="00A86E47" w:rsidRPr="001D07D5" w:rsidRDefault="00A330A5">
      <w:pPr>
        <w:pStyle w:val="Compact"/>
        <w:numPr>
          <w:ilvl w:val="1"/>
          <w:numId w:val="8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y", "z", "w"]</w:t>
      </w:r>
      <w:r w:rsidRPr="001D07D5">
        <w:rPr>
          <w:rFonts w:ascii="Segoe UI" w:hAnsi="Segoe UI" w:cs="Segoe UI"/>
        </w:rPr>
        <w:br/>
      </w:r>
    </w:p>
    <w:p w14:paraId="7DFA23C2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003AB24E" w14:textId="77777777" w:rsidR="00A86E47" w:rsidRPr="001D07D5" w:rsidRDefault="00A330A5">
      <w:pPr>
        <w:pStyle w:val="Compact"/>
        <w:numPr>
          <w:ilvl w:val="1"/>
          <w:numId w:val="8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z"]</w:t>
      </w:r>
      <w:r w:rsidRPr="001D07D5">
        <w:rPr>
          <w:rFonts w:ascii="Segoe UI" w:hAnsi="Segoe UI" w:cs="Segoe UI"/>
        </w:rPr>
        <w:br/>
      </w:r>
    </w:p>
    <w:p w14:paraId="66D7124E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3E62E79" w14:textId="3A1D06AC" w:rsidR="00A86E47" w:rsidRPr="007B37E2" w:rsidRDefault="00A330A5">
      <w:pPr>
        <w:pStyle w:val="Compact"/>
        <w:numPr>
          <w:ilvl w:val="1"/>
          <w:numId w:val="8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695B813" w14:textId="7C6BF4AA" w:rsidR="007B37E2" w:rsidRPr="001D07D5" w:rsidRDefault="007B37E2" w:rsidP="007B37E2">
      <w:pPr>
        <w:pStyle w:val="Compact"/>
        <w:ind w:left="144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54962228" wp14:editId="1A89D3E1">
            <wp:extent cx="5943600" cy="33432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1D504" w14:textId="77777777" w:rsidR="00A86E47" w:rsidRPr="001D07D5" w:rsidRDefault="00A330A5">
      <w:pPr>
        <w:pStyle w:val="Compact"/>
        <w:numPr>
          <w:ilvl w:val="0"/>
          <w:numId w:val="8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5A5B3FF" w14:textId="439662A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values)</w:t>
      </w:r>
      <w:r w:rsidRPr="001D07D5">
        <w:rPr>
          <w:rStyle w:val="OperatorTok"/>
          <w:rFonts w:ascii="Segoe UI" w:hAnsi="Segoe UI" w:cs="Segoe UI"/>
        </w:rPr>
        <w:t>;</w:t>
      </w:r>
    </w:p>
    <w:p w14:paraId="00F72AA9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52C53E3" w14:textId="7425BC4F" w:rsidR="00A86E47" w:rsidRPr="001D07D5" w:rsidRDefault="00A330A5">
      <w:pPr>
        <w:pStyle w:val="Compact"/>
        <w:numPr>
          <w:ilvl w:val="1"/>
          <w:numId w:val="8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="007B37E2">
        <w:rPr>
          <w:rStyle w:val="VerbatimChar"/>
          <w:rFonts w:ascii="Segoe UI" w:hAnsi="Segoe UI" w:cs="Segoe UI"/>
        </w:rPr>
        <w:t xml:space="preserve">    guess [correct]</w:t>
      </w:r>
      <w:r w:rsidRPr="001D07D5">
        <w:rPr>
          <w:rFonts w:ascii="Segoe UI" w:hAnsi="Segoe UI" w:cs="Segoe UI"/>
        </w:rPr>
        <w:br/>
      </w:r>
    </w:p>
    <w:p w14:paraId="309AF1AD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43364065" w14:textId="77777777" w:rsidR="00A86E47" w:rsidRPr="001D07D5" w:rsidRDefault="00A330A5">
      <w:pPr>
        <w:pStyle w:val="Compact"/>
        <w:numPr>
          <w:ilvl w:val="1"/>
          <w:numId w:val="8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Pr="001D07D5">
        <w:rPr>
          <w:rFonts w:ascii="Segoe UI" w:hAnsi="Segoe UI" w:cs="Segoe UI"/>
        </w:rPr>
        <w:br/>
      </w:r>
    </w:p>
    <w:p w14:paraId="135129EA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BC1AF41" w14:textId="77777777" w:rsidR="00A86E47" w:rsidRPr="001D07D5" w:rsidRDefault="00A330A5">
      <w:pPr>
        <w:pStyle w:val="Compact"/>
        <w:numPr>
          <w:ilvl w:val="1"/>
          <w:numId w:val="8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undefined]</w:t>
      </w:r>
      <w:r w:rsidRPr="001D07D5">
        <w:rPr>
          <w:rFonts w:ascii="Segoe UI" w:hAnsi="Segoe UI" w:cs="Segoe UI"/>
        </w:rPr>
        <w:br/>
      </w:r>
    </w:p>
    <w:p w14:paraId="406D21C3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35B504D1" w14:textId="0ED9C463" w:rsidR="00A86E47" w:rsidRPr="007B37E2" w:rsidRDefault="00A330A5">
      <w:pPr>
        <w:pStyle w:val="Compact"/>
        <w:numPr>
          <w:ilvl w:val="1"/>
          <w:numId w:val="8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34FD425" w14:textId="7C453D3B" w:rsidR="007B37E2" w:rsidRPr="001D07D5" w:rsidRDefault="007B37E2" w:rsidP="007B37E2">
      <w:pPr>
        <w:pStyle w:val="Compact"/>
        <w:ind w:left="144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074AF10E" wp14:editId="379A9AAF">
            <wp:extent cx="5943600" cy="334327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68AA2" w14:textId="77777777" w:rsidR="00A86E47" w:rsidRPr="001D07D5" w:rsidRDefault="00A330A5">
      <w:pPr>
        <w:pStyle w:val="Compact"/>
        <w:numPr>
          <w:ilvl w:val="0"/>
          <w:numId w:val="8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0815858" w14:textId="35AD667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5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D270C9A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2E1B2140" w14:textId="499B51C0" w:rsidR="00A86E47" w:rsidRPr="001D07D5" w:rsidRDefault="00A330A5">
      <w:pPr>
        <w:pStyle w:val="Compact"/>
        <w:numPr>
          <w:ilvl w:val="1"/>
          <w:numId w:val="9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0]</w:t>
      </w:r>
      <w:r w:rsidR="007B37E2">
        <w:rPr>
          <w:rStyle w:val="VerbatimChar"/>
          <w:rFonts w:ascii="Segoe UI" w:hAnsi="Segoe UI" w:cs="Segoe UI"/>
        </w:rPr>
        <w:t xml:space="preserve">   guess [correct]</w:t>
      </w:r>
      <w:r w:rsidRPr="001D07D5">
        <w:rPr>
          <w:rFonts w:ascii="Segoe UI" w:hAnsi="Segoe UI" w:cs="Segoe UI"/>
        </w:rPr>
        <w:br/>
      </w:r>
    </w:p>
    <w:p w14:paraId="61D75BA8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1DE419D8" w14:textId="77777777" w:rsidR="00A86E47" w:rsidRPr="001D07D5" w:rsidRDefault="00A330A5">
      <w:pPr>
        <w:pStyle w:val="Compact"/>
        <w:numPr>
          <w:ilvl w:val="1"/>
          <w:numId w:val="9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50]</w:t>
      </w:r>
      <w:r w:rsidRPr="001D07D5">
        <w:rPr>
          <w:rFonts w:ascii="Segoe UI" w:hAnsi="Segoe UI" w:cs="Segoe UI"/>
        </w:rPr>
        <w:br/>
      </w:r>
    </w:p>
    <w:p w14:paraId="52C036D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304482C" w14:textId="77777777" w:rsidR="00A86E47" w:rsidRPr="001D07D5" w:rsidRDefault="00A330A5">
      <w:pPr>
        <w:pStyle w:val="Compact"/>
        <w:numPr>
          <w:ilvl w:val="1"/>
          <w:numId w:val="9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46517BB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F037950" w14:textId="44C5B848" w:rsidR="00A86E47" w:rsidRPr="00733267" w:rsidRDefault="00A330A5">
      <w:pPr>
        <w:pStyle w:val="Compact"/>
        <w:numPr>
          <w:ilvl w:val="1"/>
          <w:numId w:val="9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03B8AC1" w14:textId="6B4B7E1F" w:rsidR="00733267" w:rsidRPr="001D07D5" w:rsidRDefault="00733267" w:rsidP="00733267">
      <w:pPr>
        <w:pStyle w:val="Compact"/>
        <w:ind w:left="144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4A324EC4" wp14:editId="05D8BD02">
            <wp:extent cx="5943600" cy="334327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1D280" w14:textId="77777777" w:rsidR="00A86E47" w:rsidRPr="001D07D5" w:rsidRDefault="00A330A5">
      <w:pPr>
        <w:pStyle w:val="Compact"/>
        <w:numPr>
          <w:ilvl w:val="0"/>
          <w:numId w:val="9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 xml:space="preserve">Guess the </w:t>
      </w:r>
      <w:r w:rsidRPr="001D07D5">
        <w:rPr>
          <w:rFonts w:ascii="Segoe UI" w:hAnsi="Segoe UI" w:cs="Segoe UI"/>
        </w:rPr>
        <w:t>output:</w:t>
      </w:r>
      <w:r w:rsidRPr="001D07D5">
        <w:rPr>
          <w:rFonts w:ascii="Segoe UI" w:hAnsi="Segoe UI" w:cs="Segoe UI"/>
        </w:rPr>
        <w:br/>
      </w:r>
    </w:p>
    <w:p w14:paraId="75052335" w14:textId="3ECCB6C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mbin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combined)</w:t>
      </w:r>
      <w:r w:rsidRPr="001D07D5">
        <w:rPr>
          <w:rStyle w:val="OperatorTok"/>
          <w:rFonts w:ascii="Segoe UI" w:hAnsi="Segoe UI" w:cs="Segoe UI"/>
        </w:rPr>
        <w:t>;</w:t>
      </w:r>
    </w:p>
    <w:p w14:paraId="612496A0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53B357F5" w14:textId="27C36005" w:rsidR="00A86E47" w:rsidRPr="001D07D5" w:rsidRDefault="00A330A5">
      <w:pPr>
        <w:pStyle w:val="Compact"/>
        <w:numPr>
          <w:ilvl w:val="1"/>
          <w:numId w:val="9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</w:t>
      </w:r>
      <w:r w:rsidR="00733267">
        <w:rPr>
          <w:rStyle w:val="VerbatimChar"/>
          <w:rFonts w:ascii="Segoe UI" w:hAnsi="Segoe UI" w:cs="Segoe UI"/>
        </w:rPr>
        <w:t xml:space="preserve">    guess  [correct]</w:t>
      </w:r>
      <w:r w:rsidRPr="001D07D5">
        <w:rPr>
          <w:rFonts w:ascii="Segoe UI" w:hAnsi="Segoe UI" w:cs="Segoe UI"/>
        </w:rPr>
        <w:br/>
      </w:r>
    </w:p>
    <w:p w14:paraId="2242380F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16D5A0F" w14:textId="77777777" w:rsidR="00A86E47" w:rsidRPr="001D07D5" w:rsidRDefault="00A330A5">
      <w:pPr>
        <w:pStyle w:val="Compact"/>
        <w:numPr>
          <w:ilvl w:val="1"/>
          <w:numId w:val="9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["b", "c"]]</w:t>
      </w:r>
      <w:r w:rsidRPr="001D07D5">
        <w:rPr>
          <w:rFonts w:ascii="Segoe UI" w:hAnsi="Segoe UI" w:cs="Segoe UI"/>
        </w:rPr>
        <w:br/>
      </w:r>
    </w:p>
    <w:p w14:paraId="3B24DDA5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1057E7E0" w14:textId="77777777" w:rsidR="00A86E47" w:rsidRPr="001D07D5" w:rsidRDefault="00A330A5">
      <w:pPr>
        <w:pStyle w:val="Compact"/>
        <w:numPr>
          <w:ilvl w:val="1"/>
          <w:numId w:val="9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"b", "c"]</w:t>
      </w:r>
      <w:r w:rsidRPr="001D07D5">
        <w:rPr>
          <w:rFonts w:ascii="Segoe UI" w:hAnsi="Segoe UI" w:cs="Segoe UI"/>
        </w:rPr>
        <w:br/>
      </w:r>
    </w:p>
    <w:p w14:paraId="17672331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ABDC5B9" w14:textId="07E03627" w:rsidR="00A86E47" w:rsidRPr="00733267" w:rsidRDefault="00A330A5">
      <w:pPr>
        <w:pStyle w:val="Compact"/>
        <w:numPr>
          <w:ilvl w:val="1"/>
          <w:numId w:val="10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F8A297F" w14:textId="3BB56199" w:rsidR="00733267" w:rsidRPr="001D07D5" w:rsidRDefault="00733267" w:rsidP="00733267">
      <w:pPr>
        <w:pStyle w:val="Compact"/>
        <w:ind w:left="144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386E094B" wp14:editId="12612DD8">
            <wp:extent cx="5943600" cy="33432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72985" w14:textId="77777777" w:rsidR="00A86E47" w:rsidRPr="001D07D5" w:rsidRDefault="00A330A5">
      <w:pPr>
        <w:pStyle w:val="Compact"/>
        <w:numPr>
          <w:ilvl w:val="0"/>
          <w:numId w:val="10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3E08897" w14:textId="15EC450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37E4E851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3B12EA2" w14:textId="1B059BB8" w:rsidR="00A86E47" w:rsidRPr="001D07D5" w:rsidRDefault="00A330A5">
      <w:pPr>
        <w:pStyle w:val="Compact"/>
        <w:numPr>
          <w:ilvl w:val="1"/>
          <w:numId w:val="10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15]</w:t>
      </w:r>
      <w:r w:rsidR="00733267">
        <w:rPr>
          <w:rStyle w:val="VerbatimChar"/>
          <w:rFonts w:ascii="Segoe UI" w:hAnsi="Segoe UI" w:cs="Segoe UI"/>
        </w:rPr>
        <w:t xml:space="preserve">     guess  [correct]</w:t>
      </w:r>
      <w:r w:rsidRPr="001D07D5">
        <w:rPr>
          <w:rFonts w:ascii="Segoe UI" w:hAnsi="Segoe UI" w:cs="Segoe UI"/>
        </w:rPr>
        <w:br/>
      </w:r>
    </w:p>
    <w:p w14:paraId="1F56FA6F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6D23848" w14:textId="77777777" w:rsidR="00A86E47" w:rsidRPr="001D07D5" w:rsidRDefault="00A330A5">
      <w:pPr>
        <w:pStyle w:val="Compact"/>
        <w:numPr>
          <w:ilvl w:val="1"/>
          <w:numId w:val="10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29C618B2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2FAE25C7" w14:textId="77777777" w:rsidR="00A86E47" w:rsidRPr="001D07D5" w:rsidRDefault="00A330A5">
      <w:pPr>
        <w:pStyle w:val="Compact"/>
        <w:numPr>
          <w:ilvl w:val="1"/>
          <w:numId w:val="10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46EC1736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A435D3D" w14:textId="48CDA274" w:rsidR="00A86E47" w:rsidRPr="00733267" w:rsidRDefault="00A330A5">
      <w:pPr>
        <w:pStyle w:val="Compact"/>
        <w:numPr>
          <w:ilvl w:val="1"/>
          <w:numId w:val="10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3DE172E" w14:textId="5E53BC0B" w:rsidR="00733267" w:rsidRPr="001D07D5" w:rsidRDefault="00733267" w:rsidP="00733267">
      <w:pPr>
        <w:pStyle w:val="Compact"/>
        <w:ind w:left="144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4D61DFD7" wp14:editId="36B29A24">
            <wp:extent cx="5943600" cy="334327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CD935" w14:textId="77777777" w:rsidR="00A86E47" w:rsidRPr="001D07D5" w:rsidRDefault="00A330A5">
      <w:pPr>
        <w:pStyle w:val="Compact"/>
        <w:numPr>
          <w:ilvl w:val="0"/>
          <w:numId w:val="10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6059D3F" w14:textId="0214D1F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606E4F4E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02E53FE0" w14:textId="4720EF43" w:rsidR="00A86E47" w:rsidRPr="001D07D5" w:rsidRDefault="00A330A5">
      <w:pPr>
        <w:pStyle w:val="Compact"/>
        <w:numPr>
          <w:ilvl w:val="1"/>
          <w:numId w:val="10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, "x"]</w:t>
      </w:r>
      <w:r w:rsidR="00733267">
        <w:rPr>
          <w:rStyle w:val="VerbatimChar"/>
          <w:rFonts w:ascii="Segoe UI" w:hAnsi="Segoe UI" w:cs="Segoe UI"/>
        </w:rPr>
        <w:t xml:space="preserve"> guess   [correct]</w:t>
      </w:r>
      <w:r w:rsidRPr="001D07D5">
        <w:rPr>
          <w:rFonts w:ascii="Segoe UI" w:hAnsi="Segoe UI" w:cs="Segoe UI"/>
        </w:rPr>
        <w:br/>
      </w:r>
    </w:p>
    <w:p w14:paraId="2FD0345D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6175B245" w14:textId="77777777" w:rsidR="00A86E47" w:rsidRPr="001D07D5" w:rsidRDefault="00A330A5">
      <w:pPr>
        <w:pStyle w:val="Compact"/>
        <w:numPr>
          <w:ilvl w:val="1"/>
          <w:numId w:val="1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, "y"]</w:t>
      </w:r>
      <w:r w:rsidRPr="001D07D5">
        <w:rPr>
          <w:rFonts w:ascii="Segoe UI" w:hAnsi="Segoe UI" w:cs="Segoe UI"/>
        </w:rPr>
        <w:br/>
      </w:r>
    </w:p>
    <w:p w14:paraId="7B44F3C7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F491D05" w14:textId="77777777" w:rsidR="00A86E47" w:rsidRPr="001D07D5" w:rsidRDefault="00A330A5">
      <w:pPr>
        <w:pStyle w:val="Compact"/>
        <w:numPr>
          <w:ilvl w:val="1"/>
          <w:numId w:val="1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]</w:t>
      </w:r>
      <w:r w:rsidRPr="001D07D5">
        <w:rPr>
          <w:rFonts w:ascii="Segoe UI" w:hAnsi="Segoe UI" w:cs="Segoe UI"/>
        </w:rPr>
        <w:br/>
      </w:r>
    </w:p>
    <w:p w14:paraId="52EB08E1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DC08532" w14:textId="6E1D6B3B" w:rsidR="00A86E47" w:rsidRPr="00733267" w:rsidRDefault="00A330A5">
      <w:pPr>
        <w:pStyle w:val="Compact"/>
        <w:numPr>
          <w:ilvl w:val="1"/>
          <w:numId w:val="11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9A7AE05" w14:textId="067EBACF" w:rsidR="00733267" w:rsidRPr="001D07D5" w:rsidRDefault="00733267" w:rsidP="00733267">
      <w:pPr>
        <w:pStyle w:val="Compact"/>
        <w:ind w:left="144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46D155FD" wp14:editId="02DC9A0B">
            <wp:extent cx="5943600" cy="334327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28063" w14:textId="77777777" w:rsidR="00A86E47" w:rsidRPr="001D07D5" w:rsidRDefault="00A330A5">
      <w:pPr>
        <w:pStyle w:val="Compact"/>
        <w:numPr>
          <w:ilvl w:val="0"/>
          <w:numId w:val="11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9C46322" w14:textId="4048E8C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E1BCAE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3B4482B9" w14:textId="7AF02848" w:rsidR="00A86E47" w:rsidRPr="001D07D5" w:rsidRDefault="00A330A5">
      <w:pPr>
        <w:pStyle w:val="Compact"/>
        <w:numPr>
          <w:ilvl w:val="1"/>
          <w:numId w:val="1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="00733267">
        <w:rPr>
          <w:rStyle w:val="VerbatimChar"/>
          <w:rFonts w:ascii="Segoe UI" w:hAnsi="Segoe UI" w:cs="Segoe UI"/>
        </w:rPr>
        <w:t xml:space="preserve">     guess   [correct]</w:t>
      </w:r>
      <w:r w:rsidRPr="001D07D5">
        <w:rPr>
          <w:rFonts w:ascii="Segoe UI" w:hAnsi="Segoe UI" w:cs="Segoe UI"/>
        </w:rPr>
        <w:br/>
      </w:r>
    </w:p>
    <w:p w14:paraId="4E57B5A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15E13F62" w14:textId="77777777" w:rsidR="00A86E47" w:rsidRPr="001D07D5" w:rsidRDefault="00A330A5">
      <w:pPr>
        <w:pStyle w:val="Compact"/>
        <w:numPr>
          <w:ilvl w:val="1"/>
          <w:numId w:val="1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</w:t>
      </w:r>
      <w:r w:rsidRPr="001D07D5">
        <w:rPr>
          <w:rFonts w:ascii="Segoe UI" w:hAnsi="Segoe UI" w:cs="Segoe UI"/>
        </w:rPr>
        <w:br/>
      </w:r>
    </w:p>
    <w:p w14:paraId="7D495968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1F7DD93" w14:textId="77777777" w:rsidR="00A86E47" w:rsidRPr="001D07D5" w:rsidRDefault="00A330A5">
      <w:pPr>
        <w:pStyle w:val="Compact"/>
        <w:numPr>
          <w:ilvl w:val="1"/>
          <w:numId w:val="11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1CFC0E5F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CC00E4F" w14:textId="39A1D0CD" w:rsidR="00A86E47" w:rsidRPr="00733267" w:rsidRDefault="00A330A5">
      <w:pPr>
        <w:pStyle w:val="Compact"/>
        <w:numPr>
          <w:ilvl w:val="1"/>
          <w:numId w:val="11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  <w:r w:rsidR="00733267">
        <w:rPr>
          <w:rStyle w:val="VerbatimChar"/>
          <w:rFonts w:ascii="Segoe UI" w:hAnsi="Segoe UI" w:cs="Segoe UI"/>
        </w:rPr>
        <w:t xml:space="preserve"> </w:t>
      </w:r>
    </w:p>
    <w:p w14:paraId="0FD42709" w14:textId="6A5ACFE3" w:rsidR="00733267" w:rsidRPr="001D07D5" w:rsidRDefault="00733267" w:rsidP="00733267">
      <w:pPr>
        <w:pStyle w:val="Compact"/>
        <w:ind w:left="144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38E637E5" wp14:editId="35CBDB09">
            <wp:extent cx="5943600" cy="334327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1B53B" w14:textId="77777777" w:rsidR="00A86E47" w:rsidRPr="001D07D5" w:rsidRDefault="00A330A5">
      <w:pPr>
        <w:pStyle w:val="Compact"/>
        <w:numPr>
          <w:ilvl w:val="0"/>
          <w:numId w:val="11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9C26BAD" w14:textId="603FCC1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2A9C47C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15E38D76" w14:textId="677382D2" w:rsidR="00A86E47" w:rsidRPr="001D07D5" w:rsidRDefault="00A330A5">
      <w:pPr>
        <w:pStyle w:val="Compact"/>
        <w:numPr>
          <w:ilvl w:val="1"/>
          <w:numId w:val="1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d"]</w:t>
      </w:r>
      <w:r w:rsidR="00733267">
        <w:rPr>
          <w:rStyle w:val="VerbatimChar"/>
          <w:rFonts w:ascii="Segoe UI" w:hAnsi="Segoe UI" w:cs="Segoe UI"/>
        </w:rPr>
        <w:t xml:space="preserve">  guess   [correct]</w:t>
      </w:r>
      <w:r w:rsidRPr="001D07D5">
        <w:rPr>
          <w:rFonts w:ascii="Segoe UI" w:hAnsi="Segoe UI" w:cs="Segoe UI"/>
        </w:rPr>
        <w:br/>
      </w:r>
    </w:p>
    <w:p w14:paraId="55B6951F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5883BB60" w14:textId="77777777" w:rsidR="00A86E47" w:rsidRPr="001D07D5" w:rsidRDefault="00A330A5">
      <w:pPr>
        <w:pStyle w:val="Compact"/>
        <w:numPr>
          <w:ilvl w:val="1"/>
          <w:numId w:val="12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d", "b", "c"]</w:t>
      </w:r>
      <w:r w:rsidRPr="001D07D5">
        <w:rPr>
          <w:rFonts w:ascii="Segoe UI" w:hAnsi="Segoe UI" w:cs="Segoe UI"/>
        </w:rPr>
        <w:br/>
      </w:r>
    </w:p>
    <w:p w14:paraId="50B8280B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3E5037D" w14:textId="77777777" w:rsidR="00A86E47" w:rsidRPr="001D07D5" w:rsidRDefault="00A330A5">
      <w:pPr>
        <w:pStyle w:val="Compact"/>
        <w:numPr>
          <w:ilvl w:val="1"/>
          <w:numId w:val="12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</w:t>
      </w:r>
      <w:r w:rsidRPr="001D07D5">
        <w:rPr>
          <w:rFonts w:ascii="Segoe UI" w:hAnsi="Segoe UI" w:cs="Segoe UI"/>
        </w:rPr>
        <w:br/>
      </w:r>
    </w:p>
    <w:p w14:paraId="43C3B5EA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626B43D" w14:textId="10B9BFC3" w:rsidR="00A86E47" w:rsidRPr="00733267" w:rsidRDefault="00A330A5">
      <w:pPr>
        <w:pStyle w:val="Compact"/>
        <w:numPr>
          <w:ilvl w:val="1"/>
          <w:numId w:val="12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0FE4AE5" w14:textId="3D17456C" w:rsidR="00733267" w:rsidRPr="001D07D5" w:rsidRDefault="00733267" w:rsidP="00733267">
      <w:pPr>
        <w:pStyle w:val="Compact"/>
        <w:ind w:left="144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40CF1428" wp14:editId="289866FD">
            <wp:extent cx="5943600" cy="334327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D6705" w14:textId="77777777" w:rsidR="00A86E47" w:rsidRPr="001D07D5" w:rsidRDefault="00A330A5">
      <w:pPr>
        <w:pStyle w:val="Compact"/>
        <w:numPr>
          <w:ilvl w:val="0"/>
          <w:numId w:val="12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9C60302" w14:textId="3005960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C6E358D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1B092330" w14:textId="48F4E5B6" w:rsidR="00A86E47" w:rsidRPr="001D07D5" w:rsidRDefault="00A330A5">
      <w:pPr>
        <w:pStyle w:val="Compact"/>
        <w:numPr>
          <w:ilvl w:val="1"/>
          <w:numId w:val="12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z"]</w:t>
      </w:r>
      <w:r w:rsidR="00170676">
        <w:rPr>
          <w:rStyle w:val="VerbatimChar"/>
          <w:rFonts w:ascii="Segoe UI" w:hAnsi="Segoe UI" w:cs="Segoe UI"/>
        </w:rPr>
        <w:t xml:space="preserve">   guess   [correct]</w:t>
      </w:r>
      <w:r w:rsidRPr="001D07D5">
        <w:rPr>
          <w:rFonts w:ascii="Segoe UI" w:hAnsi="Segoe UI" w:cs="Segoe UI"/>
        </w:rPr>
        <w:br/>
      </w:r>
    </w:p>
    <w:p w14:paraId="4897AE6C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7E0B31BC" w14:textId="77777777" w:rsidR="00A86E47" w:rsidRPr="001D07D5" w:rsidRDefault="00A330A5">
      <w:pPr>
        <w:pStyle w:val="Compact"/>
        <w:numPr>
          <w:ilvl w:val="1"/>
          <w:numId w:val="12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y", "z"]</w:t>
      </w:r>
      <w:r w:rsidRPr="001D07D5">
        <w:rPr>
          <w:rFonts w:ascii="Segoe UI" w:hAnsi="Segoe UI" w:cs="Segoe UI"/>
        </w:rPr>
        <w:br/>
      </w:r>
    </w:p>
    <w:p w14:paraId="0E7FE499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5B717941" w14:textId="77777777" w:rsidR="00A86E47" w:rsidRPr="001D07D5" w:rsidRDefault="00A330A5">
      <w:pPr>
        <w:pStyle w:val="Compact"/>
        <w:numPr>
          <w:ilvl w:val="1"/>
          <w:numId w:val="1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]</w:t>
      </w:r>
      <w:r w:rsidRPr="001D07D5">
        <w:rPr>
          <w:rFonts w:ascii="Segoe UI" w:hAnsi="Segoe UI" w:cs="Segoe UI"/>
        </w:rPr>
        <w:br/>
      </w:r>
    </w:p>
    <w:p w14:paraId="2B458AE1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25EDB288" w14:textId="1584F2CC" w:rsidR="00A86E47" w:rsidRPr="00170676" w:rsidRDefault="00A330A5">
      <w:pPr>
        <w:pStyle w:val="Compact"/>
        <w:numPr>
          <w:ilvl w:val="1"/>
          <w:numId w:val="13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8634637" w14:textId="77523892" w:rsidR="00170676" w:rsidRPr="001D07D5" w:rsidRDefault="00170676" w:rsidP="00170676">
      <w:pPr>
        <w:pStyle w:val="Compact"/>
        <w:ind w:left="144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28514262" wp14:editId="041B153C">
            <wp:extent cx="5943600" cy="33432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6C840" w14:textId="77777777" w:rsidR="00A86E47" w:rsidRPr="001D07D5" w:rsidRDefault="00A330A5">
      <w:pPr>
        <w:pStyle w:val="Compact"/>
        <w:numPr>
          <w:ilvl w:val="0"/>
          <w:numId w:val="13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29D059B" w14:textId="6A738EA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3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0CECFAA8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7A58AF82" w14:textId="48AB8101" w:rsidR="00A86E47" w:rsidRPr="001D07D5" w:rsidRDefault="00A330A5">
      <w:pPr>
        <w:pStyle w:val="Compact"/>
        <w:numPr>
          <w:ilvl w:val="1"/>
          <w:numId w:val="13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3", "1"]</w:t>
      </w:r>
      <w:r w:rsidR="00170676">
        <w:rPr>
          <w:rStyle w:val="VerbatimChar"/>
          <w:rFonts w:ascii="Segoe UI" w:hAnsi="Segoe UI" w:cs="Segoe UI"/>
        </w:rPr>
        <w:t xml:space="preserve">     guess [correct]</w:t>
      </w:r>
      <w:r w:rsidRPr="001D07D5">
        <w:rPr>
          <w:rFonts w:ascii="Segoe UI" w:hAnsi="Segoe UI" w:cs="Segoe UI"/>
        </w:rPr>
        <w:br/>
      </w:r>
    </w:p>
    <w:p w14:paraId="3751FC13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F402377" w14:textId="77777777" w:rsidR="00A86E47" w:rsidRPr="001D07D5" w:rsidRDefault="00A330A5">
      <w:pPr>
        <w:pStyle w:val="Compact"/>
        <w:numPr>
          <w:ilvl w:val="1"/>
          <w:numId w:val="1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, "2", "3"]</w:t>
      </w:r>
      <w:r w:rsidRPr="001D07D5">
        <w:rPr>
          <w:rFonts w:ascii="Segoe UI" w:hAnsi="Segoe UI" w:cs="Segoe UI"/>
        </w:rPr>
        <w:br/>
      </w:r>
    </w:p>
    <w:p w14:paraId="3A9D7FC5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473B85DA" w14:textId="77777777" w:rsidR="00A86E47" w:rsidRPr="001D07D5" w:rsidRDefault="00A330A5">
      <w:pPr>
        <w:pStyle w:val="Compact"/>
        <w:numPr>
          <w:ilvl w:val="1"/>
          <w:numId w:val="1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18ADB81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713BF80" w14:textId="7680CE83" w:rsidR="00A86E47" w:rsidRPr="00170676" w:rsidRDefault="00A330A5">
      <w:pPr>
        <w:pStyle w:val="Compact"/>
        <w:numPr>
          <w:ilvl w:val="1"/>
          <w:numId w:val="13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67F7EE9" w14:textId="2C7403BC" w:rsidR="00170676" w:rsidRPr="001D07D5" w:rsidRDefault="00170676" w:rsidP="00170676">
      <w:pPr>
        <w:pStyle w:val="Compact"/>
        <w:ind w:left="144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79C0078E" wp14:editId="6DF3FDC1">
            <wp:extent cx="5943600" cy="334327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670F6" w14:textId="77777777" w:rsidR="00A86E47" w:rsidRPr="001D07D5" w:rsidRDefault="00A330A5">
      <w:pPr>
        <w:pStyle w:val="Compact"/>
        <w:numPr>
          <w:ilvl w:val="0"/>
          <w:numId w:val="13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B485094" w14:textId="117F0E9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04814FC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859CB82" w14:textId="29A2CB64" w:rsidR="00A86E47" w:rsidRPr="001D07D5" w:rsidRDefault="00A330A5">
      <w:pPr>
        <w:pStyle w:val="Compact"/>
        <w:numPr>
          <w:ilvl w:val="1"/>
          <w:numId w:val="13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20, 30]</w:t>
      </w:r>
      <w:r w:rsidR="00170676">
        <w:rPr>
          <w:rStyle w:val="VerbatimChar"/>
          <w:rFonts w:ascii="Segoe UI" w:hAnsi="Segoe UI" w:cs="Segoe UI"/>
        </w:rPr>
        <w:t xml:space="preserve">   guess  [correct]</w:t>
      </w:r>
      <w:r w:rsidRPr="001D07D5">
        <w:rPr>
          <w:rFonts w:ascii="Segoe UI" w:hAnsi="Segoe UI" w:cs="Segoe UI"/>
        </w:rPr>
        <w:br/>
      </w:r>
    </w:p>
    <w:p w14:paraId="67E10A66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F58D288" w14:textId="77777777" w:rsidR="00A86E47" w:rsidRPr="001D07D5" w:rsidRDefault="00A330A5">
      <w:pPr>
        <w:pStyle w:val="Compact"/>
        <w:numPr>
          <w:ilvl w:val="1"/>
          <w:numId w:val="1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]</w:t>
      </w:r>
      <w:r w:rsidRPr="001D07D5">
        <w:rPr>
          <w:rFonts w:ascii="Segoe UI" w:hAnsi="Segoe UI" w:cs="Segoe UI"/>
        </w:rPr>
        <w:br/>
      </w:r>
    </w:p>
    <w:p w14:paraId="4D917F53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61CE7DC6" w14:textId="77777777" w:rsidR="00A86E47" w:rsidRPr="001D07D5" w:rsidRDefault="00A330A5">
      <w:pPr>
        <w:pStyle w:val="Compact"/>
        <w:numPr>
          <w:ilvl w:val="1"/>
          <w:numId w:val="1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]</w:t>
      </w:r>
      <w:r w:rsidRPr="001D07D5">
        <w:rPr>
          <w:rFonts w:ascii="Segoe UI" w:hAnsi="Segoe UI" w:cs="Segoe UI"/>
        </w:rPr>
        <w:br/>
      </w:r>
    </w:p>
    <w:p w14:paraId="49BC00FA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4C7E4DD0" w14:textId="6F0EDF80" w:rsidR="00A86E47" w:rsidRPr="00170676" w:rsidRDefault="00A330A5">
      <w:pPr>
        <w:pStyle w:val="Compact"/>
        <w:numPr>
          <w:ilvl w:val="1"/>
          <w:numId w:val="14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8A11BD3" w14:textId="12087696" w:rsidR="00170676" w:rsidRPr="00170676" w:rsidRDefault="00170676" w:rsidP="00170676">
      <w:pPr>
        <w:pStyle w:val="Compact"/>
        <w:ind w:left="1440"/>
        <w:rPr>
          <w:rFonts w:ascii="Segoe UI" w:hAnsi="Segoe UI" w:cs="Segoe UI"/>
          <w:b/>
        </w:rPr>
      </w:pPr>
      <w:r>
        <w:rPr>
          <w:noProof/>
        </w:rPr>
        <w:lastRenderedPageBreak/>
        <w:drawing>
          <wp:inline distT="0" distB="0" distL="0" distR="0" wp14:anchorId="69BA248B" wp14:editId="3CF8E2FD">
            <wp:extent cx="5943600" cy="334327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BF9FC" w14:textId="77777777" w:rsidR="00A86E47" w:rsidRPr="001D07D5" w:rsidRDefault="00A330A5">
      <w:pPr>
        <w:pStyle w:val="Compact"/>
        <w:numPr>
          <w:ilvl w:val="0"/>
          <w:numId w:val="14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331EEB8" w14:textId="514BA24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D9FEF31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2BA82FA6" w14:textId="507A3795" w:rsidR="00A86E47" w:rsidRPr="00170676" w:rsidRDefault="00A330A5" w:rsidP="00170676">
      <w:pPr>
        <w:pStyle w:val="Compact"/>
        <w:numPr>
          <w:ilvl w:val="1"/>
          <w:numId w:val="14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", "a", "b"]</w:t>
      </w:r>
      <w:r w:rsidR="00170676">
        <w:rPr>
          <w:rStyle w:val="VerbatimChar"/>
          <w:rFonts w:ascii="Segoe UI" w:hAnsi="Segoe UI" w:cs="Segoe UI"/>
        </w:rPr>
        <w:t xml:space="preserve">    guess [correct]</w:t>
      </w:r>
      <w:r w:rsidRPr="00170676">
        <w:rPr>
          <w:rFonts w:ascii="Segoe UI" w:hAnsi="Segoe UI" w:cs="Segoe UI"/>
        </w:rPr>
        <w:br/>
      </w:r>
    </w:p>
    <w:p w14:paraId="6E38CF17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146D92C1" w14:textId="5A5C05D2" w:rsidR="00A86E47" w:rsidRPr="001D07D5" w:rsidRDefault="00A330A5">
      <w:pPr>
        <w:pStyle w:val="Compact"/>
        <w:numPr>
          <w:ilvl w:val="1"/>
          <w:numId w:val="1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</w:t>
      </w:r>
      <w:r w:rsidR="00170676">
        <w:rPr>
          <w:rStyle w:val="VerbatimChar"/>
          <w:rFonts w:ascii="Segoe UI" w:hAnsi="Segoe UI" w:cs="Segoe UI"/>
        </w:rPr>
        <w:t xml:space="preserve">  </w:t>
      </w:r>
      <w:r w:rsidRPr="001D07D5">
        <w:rPr>
          <w:rFonts w:ascii="Segoe UI" w:hAnsi="Segoe UI" w:cs="Segoe UI"/>
        </w:rPr>
        <w:br/>
      </w:r>
    </w:p>
    <w:p w14:paraId="4AA3B115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04CD4A99" w14:textId="77777777" w:rsidR="00A86E47" w:rsidRPr="001D07D5" w:rsidRDefault="00A330A5">
      <w:pPr>
        <w:pStyle w:val="Compact"/>
        <w:numPr>
          <w:ilvl w:val="1"/>
          <w:numId w:val="14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52B38C7F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4D21D7D3" w14:textId="7BB3242B" w:rsidR="00A86E47" w:rsidRPr="00170676" w:rsidRDefault="00A330A5">
      <w:pPr>
        <w:pStyle w:val="Compact"/>
        <w:numPr>
          <w:ilvl w:val="1"/>
          <w:numId w:val="14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27F8C0B" w14:textId="48C0E831" w:rsidR="00170676" w:rsidRPr="00170676" w:rsidRDefault="00170676" w:rsidP="00170676">
      <w:pPr>
        <w:pStyle w:val="Compact"/>
        <w:ind w:left="1440"/>
        <w:rPr>
          <w:rFonts w:ascii="Segoe UI" w:hAnsi="Segoe UI" w:cs="Segoe UI"/>
          <w:b/>
        </w:rPr>
      </w:pPr>
      <w:r>
        <w:rPr>
          <w:noProof/>
        </w:rPr>
        <w:lastRenderedPageBreak/>
        <w:drawing>
          <wp:inline distT="0" distB="0" distL="0" distR="0" wp14:anchorId="2B98840E" wp14:editId="53DA35B3">
            <wp:extent cx="5943600" cy="334327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1A4E0" w14:textId="77777777" w:rsidR="00A86E47" w:rsidRPr="001D07D5" w:rsidRDefault="00A330A5">
      <w:pPr>
        <w:pStyle w:val="Compact"/>
        <w:numPr>
          <w:ilvl w:val="0"/>
          <w:numId w:val="14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AFEFC72" w14:textId="1962F57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7327576F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47523C1A" w14:textId="706326FB" w:rsidR="00A86E47" w:rsidRPr="001D07D5" w:rsidRDefault="00A330A5">
      <w:pPr>
        <w:pStyle w:val="Compact"/>
        <w:numPr>
          <w:ilvl w:val="1"/>
          <w:numId w:val="1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]</w:t>
      </w:r>
      <w:r w:rsidR="00170676">
        <w:rPr>
          <w:rStyle w:val="VerbatimChar"/>
          <w:rFonts w:ascii="Segoe UI" w:hAnsi="Segoe UI" w:cs="Segoe UI"/>
        </w:rPr>
        <w:t xml:space="preserve">     guess  [correct]</w:t>
      </w:r>
      <w:r w:rsidRPr="001D07D5">
        <w:rPr>
          <w:rFonts w:ascii="Segoe UI" w:hAnsi="Segoe UI" w:cs="Segoe UI"/>
        </w:rPr>
        <w:br/>
      </w:r>
    </w:p>
    <w:p w14:paraId="38D8982C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6852AAF2" w14:textId="77777777" w:rsidR="00A86E47" w:rsidRPr="001D07D5" w:rsidRDefault="00A330A5">
      <w:pPr>
        <w:pStyle w:val="Compact"/>
        <w:numPr>
          <w:ilvl w:val="1"/>
          <w:numId w:val="15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]</w:t>
      </w:r>
      <w:r w:rsidRPr="001D07D5">
        <w:rPr>
          <w:rFonts w:ascii="Segoe UI" w:hAnsi="Segoe UI" w:cs="Segoe UI"/>
        </w:rPr>
        <w:br/>
      </w:r>
    </w:p>
    <w:p w14:paraId="4674F362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0FA9DEE8" w14:textId="77777777" w:rsidR="00A86E47" w:rsidRPr="001D07D5" w:rsidRDefault="00A330A5">
      <w:pPr>
        <w:pStyle w:val="Compact"/>
        <w:numPr>
          <w:ilvl w:val="1"/>
          <w:numId w:val="15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1"]</w:t>
      </w:r>
      <w:r w:rsidRPr="001D07D5">
        <w:rPr>
          <w:rFonts w:ascii="Segoe UI" w:hAnsi="Segoe UI" w:cs="Segoe UI"/>
        </w:rPr>
        <w:br/>
      </w:r>
    </w:p>
    <w:p w14:paraId="02D917C4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5D71777E" w14:textId="45003684" w:rsidR="00A86E47" w:rsidRPr="00170676" w:rsidRDefault="00170676">
      <w:pPr>
        <w:pStyle w:val="Compact"/>
        <w:numPr>
          <w:ilvl w:val="1"/>
          <w:numId w:val="154"/>
        </w:numPr>
        <w:rPr>
          <w:rStyle w:val="VerbatimChar"/>
          <w:rFonts w:ascii="Segoe UI" w:hAnsi="Segoe UI" w:cs="Segoe UI"/>
          <w:sz w:val="24"/>
        </w:rPr>
      </w:pPr>
      <w:r>
        <w:rPr>
          <w:rStyle w:val="VerbatimChar"/>
          <w:rFonts w:ascii="Segoe UI" w:hAnsi="Segoe UI" w:cs="Segoe UI"/>
        </w:rPr>
        <w:t>Error</w:t>
      </w:r>
    </w:p>
    <w:p w14:paraId="34383F7E" w14:textId="64C3D6E1" w:rsidR="00170676" w:rsidRPr="001D07D5" w:rsidRDefault="00170676" w:rsidP="00170676">
      <w:pPr>
        <w:pStyle w:val="Compact"/>
        <w:ind w:left="144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481770EC" wp14:editId="3DBB9E63">
            <wp:extent cx="5943600" cy="33432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20CF1" w14:textId="77777777" w:rsidR="00A86E47" w:rsidRPr="001D07D5" w:rsidRDefault="00A330A5">
      <w:pPr>
        <w:pStyle w:val="Compact"/>
        <w:numPr>
          <w:ilvl w:val="0"/>
          <w:numId w:val="15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AB7672C" w14:textId="77D1F8B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8FDD2DD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C8F0D87" w14:textId="02BC227B" w:rsidR="00A86E47" w:rsidRPr="001D07D5" w:rsidRDefault="00A330A5">
      <w:pPr>
        <w:pStyle w:val="Compact"/>
        <w:numPr>
          <w:ilvl w:val="1"/>
          <w:numId w:val="1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="00170676">
        <w:rPr>
          <w:rStyle w:val="VerbatimChar"/>
          <w:rFonts w:ascii="Segoe UI" w:hAnsi="Segoe UI" w:cs="Segoe UI"/>
        </w:rPr>
        <w:t xml:space="preserve">    guess  [correct]</w:t>
      </w:r>
      <w:r w:rsidRPr="001D07D5">
        <w:rPr>
          <w:rFonts w:ascii="Segoe UI" w:hAnsi="Segoe UI" w:cs="Segoe UI"/>
        </w:rPr>
        <w:br/>
      </w:r>
    </w:p>
    <w:p w14:paraId="6706B215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6EAB8C2" w14:textId="77777777" w:rsidR="00A86E47" w:rsidRPr="001D07D5" w:rsidRDefault="00A330A5">
      <w:pPr>
        <w:pStyle w:val="Compact"/>
        <w:numPr>
          <w:ilvl w:val="1"/>
          <w:numId w:val="15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</w:t>
      </w:r>
      <w:r w:rsidRPr="001D07D5">
        <w:rPr>
          <w:rFonts w:ascii="Segoe UI" w:hAnsi="Segoe UI" w:cs="Segoe UI"/>
        </w:rPr>
        <w:br/>
      </w:r>
    </w:p>
    <w:p w14:paraId="75BE97E1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BD595CA" w14:textId="77777777" w:rsidR="00A86E47" w:rsidRPr="001D07D5" w:rsidRDefault="00A330A5">
      <w:pPr>
        <w:pStyle w:val="Compact"/>
        <w:numPr>
          <w:ilvl w:val="1"/>
          <w:numId w:val="15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3BE03462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34670D0" w14:textId="54949026" w:rsidR="00A86E47" w:rsidRPr="00170676" w:rsidRDefault="00A330A5">
      <w:pPr>
        <w:pStyle w:val="Compact"/>
        <w:numPr>
          <w:ilvl w:val="1"/>
          <w:numId w:val="16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26AE4C8" w14:textId="7034A287" w:rsidR="00170676" w:rsidRPr="001D07D5" w:rsidRDefault="00170676" w:rsidP="00170676">
      <w:pPr>
        <w:pStyle w:val="Compact"/>
        <w:ind w:left="144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2E4BFE52" wp14:editId="059CC255">
            <wp:extent cx="5943600" cy="334327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2B3E7" w14:textId="77777777" w:rsidR="00A86E47" w:rsidRPr="001D07D5" w:rsidRDefault="00A330A5">
      <w:pPr>
        <w:pStyle w:val="Compact"/>
        <w:numPr>
          <w:ilvl w:val="0"/>
          <w:numId w:val="16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59C84AD" w14:textId="327D17A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09ABFEF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BC1FA8E" w14:textId="5C2BFF54" w:rsidR="00A86E47" w:rsidRPr="001D07D5" w:rsidRDefault="00A330A5">
      <w:pPr>
        <w:pStyle w:val="Compact"/>
        <w:numPr>
          <w:ilvl w:val="1"/>
          <w:numId w:val="1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undefined, undefined, undefined]</w:t>
      </w:r>
      <w:r w:rsidR="00170676">
        <w:rPr>
          <w:rStyle w:val="VerbatimChar"/>
          <w:rFonts w:ascii="Segoe UI" w:hAnsi="Segoe UI" w:cs="Segoe UI"/>
        </w:rPr>
        <w:t xml:space="preserve">    guess</w:t>
      </w:r>
      <w:r w:rsidR="007956D8">
        <w:rPr>
          <w:rStyle w:val="VerbatimChar"/>
          <w:rFonts w:ascii="Segoe UI" w:hAnsi="Segoe UI" w:cs="Segoe UI"/>
        </w:rPr>
        <w:t xml:space="preserve">    [correct]</w:t>
      </w:r>
      <w:r w:rsidRPr="001D07D5">
        <w:rPr>
          <w:rFonts w:ascii="Segoe UI" w:hAnsi="Segoe UI" w:cs="Segoe UI"/>
        </w:rPr>
        <w:br/>
      </w:r>
    </w:p>
    <w:p w14:paraId="0BB60569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0FA4F4E" w14:textId="77777777" w:rsidR="00A86E47" w:rsidRPr="001D07D5" w:rsidRDefault="00A330A5">
      <w:pPr>
        <w:pStyle w:val="Compact"/>
        <w:numPr>
          <w:ilvl w:val="1"/>
          <w:numId w:val="16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undefined, undefined]</w:t>
      </w:r>
      <w:r w:rsidRPr="001D07D5">
        <w:rPr>
          <w:rFonts w:ascii="Segoe UI" w:hAnsi="Segoe UI" w:cs="Segoe UI"/>
        </w:rPr>
        <w:br/>
      </w:r>
    </w:p>
    <w:p w14:paraId="7DC14C1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7B90BF48" w14:textId="77777777" w:rsidR="00A86E47" w:rsidRPr="001D07D5" w:rsidRDefault="00A330A5">
      <w:pPr>
        <w:pStyle w:val="Compact"/>
        <w:numPr>
          <w:ilvl w:val="1"/>
          <w:numId w:val="16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7B071E8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5B2ACDC6" w14:textId="6B7EBA20" w:rsidR="00A86E47" w:rsidRPr="007956D8" w:rsidRDefault="00A330A5">
      <w:pPr>
        <w:pStyle w:val="Compact"/>
        <w:numPr>
          <w:ilvl w:val="1"/>
          <w:numId w:val="16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7B75D86" w14:textId="42C124D2" w:rsidR="007956D8" w:rsidRPr="001D07D5" w:rsidRDefault="007956D8" w:rsidP="007956D8">
      <w:pPr>
        <w:pStyle w:val="Compact"/>
        <w:ind w:left="144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06AE5FB0" wp14:editId="18E4439B">
            <wp:extent cx="5943600" cy="334327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50FB5" w14:textId="77777777" w:rsidR="00A86E47" w:rsidRPr="001D07D5" w:rsidRDefault="00A330A5">
      <w:pPr>
        <w:pStyle w:val="Compact"/>
        <w:numPr>
          <w:ilvl w:val="0"/>
          <w:numId w:val="16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CD84002" w14:textId="6A0B246E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q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F1C81D7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3ADEB59" w14:textId="1CA7411A" w:rsidR="00A86E47" w:rsidRPr="001D07D5" w:rsidRDefault="00A330A5">
      <w:pPr>
        <w:pStyle w:val="Compact"/>
        <w:numPr>
          <w:ilvl w:val="1"/>
          <w:numId w:val="1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q"]</w:t>
      </w:r>
      <w:r w:rsidR="007956D8">
        <w:rPr>
          <w:rStyle w:val="VerbatimChar"/>
          <w:rFonts w:ascii="Segoe UI" w:hAnsi="Segoe UI" w:cs="Segoe UI"/>
        </w:rPr>
        <w:t xml:space="preserve">     </w:t>
      </w:r>
      <w:r w:rsidRPr="001D07D5">
        <w:rPr>
          <w:rFonts w:ascii="Segoe UI" w:hAnsi="Segoe UI" w:cs="Segoe UI"/>
        </w:rPr>
        <w:br/>
      </w:r>
    </w:p>
    <w:p w14:paraId="022A91CC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3627F821" w14:textId="414CB0B2" w:rsidR="00A86E47" w:rsidRPr="001D07D5" w:rsidRDefault="00A330A5">
      <w:pPr>
        <w:pStyle w:val="Compact"/>
        <w:numPr>
          <w:ilvl w:val="1"/>
          <w:numId w:val="17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"]</w:t>
      </w:r>
      <w:r w:rsidR="007956D8">
        <w:rPr>
          <w:rStyle w:val="VerbatimChar"/>
          <w:rFonts w:ascii="Segoe UI" w:hAnsi="Segoe UI" w:cs="Segoe UI"/>
        </w:rPr>
        <w:t xml:space="preserve">     guess [correct]</w:t>
      </w:r>
      <w:r w:rsidRPr="001D07D5">
        <w:rPr>
          <w:rFonts w:ascii="Segoe UI" w:hAnsi="Segoe UI" w:cs="Segoe UI"/>
        </w:rPr>
        <w:br/>
      </w:r>
      <w:r w:rsidR="007956D8">
        <w:rPr>
          <w:rFonts w:ascii="Segoe UI" w:hAnsi="Segoe UI" w:cs="Segoe UI"/>
        </w:rPr>
        <w:t xml:space="preserve"> </w:t>
      </w:r>
    </w:p>
    <w:p w14:paraId="3666EC99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258F7590" w14:textId="77777777" w:rsidR="00A86E47" w:rsidRPr="001D07D5" w:rsidRDefault="00A330A5">
      <w:pPr>
        <w:pStyle w:val="Compact"/>
        <w:numPr>
          <w:ilvl w:val="1"/>
          <w:numId w:val="17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0B9DCFD6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03AF2E6" w14:textId="36238112" w:rsidR="00A86E47" w:rsidRPr="007956D8" w:rsidRDefault="00A330A5">
      <w:pPr>
        <w:pStyle w:val="Compact"/>
        <w:numPr>
          <w:ilvl w:val="1"/>
          <w:numId w:val="17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B1B524E" w14:textId="1D2948A5" w:rsidR="007956D8" w:rsidRPr="001D07D5" w:rsidRDefault="007956D8" w:rsidP="007956D8">
      <w:pPr>
        <w:pStyle w:val="Compact"/>
        <w:ind w:left="1440"/>
        <w:rPr>
          <w:rFonts w:ascii="Segoe UI" w:hAnsi="Segoe UI" w:cs="Segoe UI"/>
        </w:rPr>
      </w:pPr>
      <w:r>
        <w:rPr>
          <w:noProof/>
        </w:rPr>
        <w:lastRenderedPageBreak/>
        <w:drawing>
          <wp:inline distT="0" distB="0" distL="0" distR="0" wp14:anchorId="53D4A860" wp14:editId="5DAEFC64">
            <wp:extent cx="5943600" cy="334327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956D8" w:rsidRPr="001D07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30E87F" w14:textId="77777777" w:rsidR="00A330A5" w:rsidRDefault="00A330A5">
      <w:pPr>
        <w:spacing w:after="0"/>
      </w:pPr>
      <w:r>
        <w:separator/>
      </w:r>
    </w:p>
  </w:endnote>
  <w:endnote w:type="continuationSeparator" w:id="0">
    <w:p w14:paraId="49B57827" w14:textId="77777777" w:rsidR="00A330A5" w:rsidRDefault="00A330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F8408C" w14:textId="77777777" w:rsidR="00A330A5" w:rsidRDefault="00A330A5">
      <w:r>
        <w:separator/>
      </w:r>
    </w:p>
  </w:footnote>
  <w:footnote w:type="continuationSeparator" w:id="0">
    <w:p w14:paraId="3AB4B5F3" w14:textId="77777777" w:rsidR="00A330A5" w:rsidRDefault="00A330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6A87E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848AE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E009D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721"/>
    <w:multiLevelType w:val="multilevel"/>
    <w:tmpl w:val="39B2AFAE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4" w15:restartNumberingAfterBreak="0">
    <w:nsid w:val="00A99722"/>
    <w:multiLevelType w:val="multilevel"/>
    <w:tmpl w:val="72D86670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5" w15:restartNumberingAfterBreak="0">
    <w:nsid w:val="00A99723"/>
    <w:multiLevelType w:val="multilevel"/>
    <w:tmpl w:val="2DEAB8A8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6" w15:restartNumberingAfterBreak="0">
    <w:nsid w:val="00A99724"/>
    <w:multiLevelType w:val="multilevel"/>
    <w:tmpl w:val="63A65B30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7" w15:restartNumberingAfterBreak="0">
    <w:nsid w:val="0A994111"/>
    <w:multiLevelType w:val="multilevel"/>
    <w:tmpl w:val="2D6ABD0C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2"/>
    <w:multiLevelType w:val="multilevel"/>
    <w:tmpl w:val="DC5A274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3"/>
    <w:multiLevelType w:val="multilevel"/>
    <w:tmpl w:val="D7DEF5B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4"/>
    <w:multiLevelType w:val="multilevel"/>
    <w:tmpl w:val="F7CCD93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5"/>
    <w:multiLevelType w:val="multilevel"/>
    <w:tmpl w:val="0AE0A4E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6"/>
    <w:multiLevelType w:val="multilevel"/>
    <w:tmpl w:val="E340A9A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7"/>
    <w:multiLevelType w:val="multilevel"/>
    <w:tmpl w:val="40D6E562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8"/>
    <w:multiLevelType w:val="multilevel"/>
    <w:tmpl w:val="9E1ADBC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9"/>
    <w:multiLevelType w:val="multilevel"/>
    <w:tmpl w:val="AB72D50C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20"/>
    <w:multiLevelType w:val="multilevel"/>
    <w:tmpl w:val="08343806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21"/>
    <w:multiLevelType w:val="multilevel"/>
    <w:tmpl w:val="217E3E26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22"/>
    <w:multiLevelType w:val="multilevel"/>
    <w:tmpl w:val="9544D8AE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23"/>
    <w:multiLevelType w:val="multilevel"/>
    <w:tmpl w:val="580E8B60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24"/>
    <w:multiLevelType w:val="multilevel"/>
    <w:tmpl w:val="EE6AEF9E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25"/>
    <w:multiLevelType w:val="multilevel"/>
    <w:tmpl w:val="9448F95E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26"/>
    <w:multiLevelType w:val="multilevel"/>
    <w:tmpl w:val="87D6A80A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27"/>
    <w:multiLevelType w:val="multilevel"/>
    <w:tmpl w:val="7A36D278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28"/>
    <w:multiLevelType w:val="multilevel"/>
    <w:tmpl w:val="2646B3F6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9"/>
    <w:multiLevelType w:val="multilevel"/>
    <w:tmpl w:val="9D58C410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30"/>
    <w:multiLevelType w:val="multilevel"/>
    <w:tmpl w:val="6722183C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1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>
    <w:abstractNumId w:val="1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>
    <w:abstractNumId w:val="1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>
    <w:abstractNumId w:val="1"/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>
    <w:abstractNumId w:val="1"/>
  </w:num>
  <w:num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>
    <w:abstractNumId w:val="1"/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>
    <w:abstractNumId w:val="1"/>
  </w:num>
  <w:num w:numId="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">
    <w:abstractNumId w:val="1"/>
  </w:num>
  <w:num w:numId="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8">
    <w:abstractNumId w:val="1"/>
  </w:num>
  <w:num w:numId="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3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4">
    <w:abstractNumId w:val="1"/>
  </w:num>
  <w:num w:numId="5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9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0">
    <w:abstractNumId w:val="1"/>
  </w:num>
  <w:num w:numId="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5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66">
    <w:abstractNumId w:val="1"/>
  </w:num>
  <w:num w:numId="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1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72">
    <w:abstractNumId w:val="1"/>
  </w:num>
  <w:num w:numId="7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7">
    <w:abstractNumId w:val="1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78">
    <w:abstractNumId w:val="1"/>
  </w:num>
  <w:num w:numId="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3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84">
    <w:abstractNumId w:val="1"/>
  </w:num>
  <w:num w:numId="8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9">
    <w:abstractNumId w:val="1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0">
    <w:abstractNumId w:val="1"/>
  </w:num>
  <w:num w:numId="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5">
    <w:abstractNumId w:val="14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96">
    <w:abstractNumId w:val="1"/>
  </w:num>
  <w:num w:numId="9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">
    <w:abstractNumId w:val="15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">
    <w:abstractNumId w:val="1"/>
  </w:num>
  <w:num w:numId="1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">
    <w:abstractNumId w:val="16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8">
    <w:abstractNumId w:val="1"/>
  </w:num>
  <w:num w:numId="1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">
    <w:abstractNumId w:val="17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14">
    <w:abstractNumId w:val="1"/>
  </w:num>
  <w:num w:numId="1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">
    <w:abstractNumId w:val="18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0">
    <w:abstractNumId w:val="1"/>
  </w:num>
  <w:num w:numId="1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5">
    <w:abstractNumId w:val="19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26">
    <w:abstractNumId w:val="1"/>
  </w:num>
  <w:num w:numId="1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1">
    <w:abstractNumId w:val="20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32">
    <w:abstractNumId w:val="1"/>
  </w:num>
  <w:num w:numId="1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7">
    <w:abstractNumId w:val="21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38">
    <w:abstractNumId w:val="1"/>
  </w:num>
  <w:num w:numId="1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3">
    <w:abstractNumId w:val="22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44">
    <w:abstractNumId w:val="1"/>
  </w:num>
  <w:num w:numId="1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9">
    <w:abstractNumId w:val="23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0">
    <w:abstractNumId w:val="1"/>
  </w:num>
  <w:num w:numId="1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5">
    <w:abstractNumId w:val="24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56">
    <w:abstractNumId w:val="1"/>
  </w:num>
  <w:num w:numId="15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1">
    <w:abstractNumId w:val="25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62">
    <w:abstractNumId w:val="1"/>
  </w:num>
  <w:num w:numId="1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7">
    <w:abstractNumId w:val="26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68">
    <w:abstractNumId w:val="1"/>
  </w:num>
  <w:num w:numId="1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IdMacAtCleanup w:val="1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86E47"/>
    <w:rsid w:val="00116873"/>
    <w:rsid w:val="00170676"/>
    <w:rsid w:val="001A002F"/>
    <w:rsid w:val="001D07D5"/>
    <w:rsid w:val="001E4614"/>
    <w:rsid w:val="00531734"/>
    <w:rsid w:val="00705ED4"/>
    <w:rsid w:val="00733267"/>
    <w:rsid w:val="007956D8"/>
    <w:rsid w:val="007B37E2"/>
    <w:rsid w:val="00953972"/>
    <w:rsid w:val="00A330A5"/>
    <w:rsid w:val="00A86E4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ED456"/>
  <w15:docId w15:val="{7193BCCD-6A87-4D57-9E98-A84C28E38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0</Pages>
  <Words>796</Words>
  <Characters>454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2</cp:revision>
  <dcterms:created xsi:type="dcterms:W3CDTF">2024-11-27T21:14:00Z</dcterms:created>
  <dcterms:modified xsi:type="dcterms:W3CDTF">2024-11-27T21:14:00Z</dcterms:modified>
</cp:coreProperties>
</file>